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6019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88"/>
        <w:gridCol w:w="5899"/>
        <w:gridCol w:w="1353"/>
        <w:gridCol w:w="623"/>
        <w:gridCol w:w="1123"/>
        <w:gridCol w:w="4633"/>
      </w:tblGrid>
      <w:tr w:rsidR="00B800E4" w:rsidRPr="00E72B87" w14:paraId="51851AC4" w14:textId="77777777" w:rsidTr="00DB70D2">
        <w:trPr>
          <w:trHeight w:val="412"/>
        </w:trPr>
        <w:tc>
          <w:tcPr>
            <w:tcW w:w="2388" w:type="dxa"/>
            <w:shd w:val="clear" w:color="auto" w:fill="F2F2F2"/>
          </w:tcPr>
          <w:p w14:paraId="7DD718E4" w14:textId="5A3118AD" w:rsidR="00B800E4" w:rsidRPr="00DB70D2" w:rsidRDefault="00DB70D2" w:rsidP="00E72B87">
            <w:pPr>
              <w:spacing w:after="0" w:line="240" w:lineRule="auto"/>
              <w:rPr>
                <w:rStyle w:val="Styl1"/>
              </w:rPr>
            </w:pPr>
            <w:bookmarkStart w:id="0" w:name="_GoBack"/>
            <w:bookmarkEnd w:id="0"/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Polje raznolikosti:</w:t>
            </w:r>
          </w:p>
        </w:tc>
        <w:tc>
          <w:tcPr>
            <w:tcW w:w="7252" w:type="dxa"/>
            <w:gridSpan w:val="2"/>
          </w:tcPr>
          <w:p w14:paraId="4D273532" w14:textId="084C3535" w:rsidR="00B800E4" w:rsidRPr="00DB3AEC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041F7B4F" wp14:editId="4CB350E1">
                  <wp:extent cx="648001" cy="771901"/>
                  <wp:effectExtent l="0" t="0" r="0" b="0"/>
                  <wp:docPr id="3" name="Picture 3" descr="simohd:Users:cortomaltese:Desktop:SIMO:UDEL21:VIENNA sett 2016:tools:icon:gender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IMO:UDEL21:VIENNA sett 2016:tools:icon:gender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452" cy="772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  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79C38E5E" wp14:editId="5E39B7AA">
                  <wp:extent cx="1025558" cy="798549"/>
                  <wp:effectExtent l="0" t="0" r="0" b="0"/>
                  <wp:docPr id="6" name="Picture 2" descr="simohd:Users:cortomaltese:Desktop:SIMO:UDEL21:VIENNA sett 2016:tools:icon:llangu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SIMO:UDEL21:VIENNA sett 2016:tools:icon:llangu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103" cy="798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6747D6FD" wp14:editId="4A0F86C5">
                  <wp:extent cx="925095" cy="925095"/>
                  <wp:effectExtent l="0" t="0" r="0" b="0"/>
                  <wp:docPr id="15" name="Picture 3" descr="simohd:Users:cortomaltese:Desktop:SIMO:UDEL21:VIENNA sett 2016:tools:icon:L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imohd:Users:cortomaltese:Desktop:SIMO:UDEL21:VIENNA sett 2016:tools:icon:L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5095" cy="925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  <w:r>
              <w:rPr>
                <w:b/>
                <w:bCs/>
                <w:noProof/>
                <w:color w:val="365F91"/>
                <w:sz w:val="28"/>
                <w:szCs w:val="28"/>
              </w:rPr>
              <w:drawing>
                <wp:inline distT="0" distB="0" distL="0" distR="0" wp14:anchorId="50B20BC2" wp14:editId="019ECDBE">
                  <wp:extent cx="1443054" cy="587198"/>
                  <wp:effectExtent l="0" t="0" r="5080" b="0"/>
                  <wp:docPr id="19" name="Picture 5" descr="simohd:Users:cortomaltese:Desktop:SIMO:UDEL21:VIENNA sett 2016:tools:icon:Multiculturalis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imohd:Users:cortomaltese:Desktop:SIMO:UDEL21:VIENNA sett 2016:tools:icon:Multiculturali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3420" cy="587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yl1"/>
              </w:rPr>
              <w:t xml:space="preserve"> </w:t>
            </w:r>
          </w:p>
        </w:tc>
        <w:tc>
          <w:tcPr>
            <w:tcW w:w="1746" w:type="dxa"/>
            <w:gridSpan w:val="2"/>
            <w:tcBorders>
              <w:right w:val="single" w:sz="4" w:space="0" w:color="auto"/>
            </w:tcBorders>
          </w:tcPr>
          <w:p w14:paraId="30F48E83" w14:textId="1D63650F" w:rsidR="00B800E4" w:rsidRDefault="00B800E4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</w:p>
          <w:p w14:paraId="3FE2E61A" w14:textId="0928C38C" w:rsidR="00B800E4" w:rsidRPr="00DB3AEC" w:rsidRDefault="00F32E4B" w:rsidP="00DB3AEC">
            <w:pPr>
              <w:pStyle w:val="Navadensplet"/>
              <w:spacing w:before="0" w:beforeAutospacing="0" w:after="0" w:afterAutospacing="0"/>
              <w:rPr>
                <w:rStyle w:val="Styl1"/>
                <w:color w:val="000080"/>
                <w:kern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E0DA397" wp14:editId="6C2CCCDE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5080</wp:posOffset>
                      </wp:positionV>
                      <wp:extent cx="535305" cy="535305"/>
                      <wp:effectExtent l="0" t="0" r="23495" b="23495"/>
                      <wp:wrapNone/>
                      <wp:docPr id="29" name="Organigramme : Connecteur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35305" cy="53530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E4F9DFA" w14:textId="5CD7DA65" w:rsidR="00B800E4" w:rsidRPr="00B47077" w:rsidRDefault="00B800E4" w:rsidP="001E361B">
                                  <w:pPr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</w:p>
                              </w:txbxContent>
                            </wps:txbx>
                            <wps:bodyPr wrap="square" anchor="ctr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0DA397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Organigramme : Connecteur 28" o:spid="_x0000_s1026" type="#_x0000_t120" style="position:absolute;margin-left:15.1pt;margin-top:.4pt;width:42.15pt;height:42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" fillcolor="white [3201]" strokecolor="#f79646 [3209]" strokeweight="2pt">
                      <v:path arrowok="t"/>
                      <v:textbox>
                        <w:txbxContent>
                          <w:p w14:paraId="6E4F9DFA" w14:textId="5CD7DA65" w:rsidR="00B800E4" w:rsidRPr="00B47077" w:rsidRDefault="00B800E4" w:rsidP="001E361B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63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A25646" w14:textId="4F9E60E9" w:rsidR="00B800E4" w:rsidRDefault="00DB70D2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  <w:r>
              <w:rPr>
                <w:b/>
                <w:noProof/>
                <w:sz w:val="28"/>
                <w:szCs w:val="28"/>
                <w:lang w:val="cs-CZ" w:eastAsia="cs-CZ"/>
              </w:rPr>
              <w:t>Velikost skupine</w:t>
            </w:r>
            <w:r w:rsidR="00B800E4" w:rsidRPr="00E72B87">
              <w:rPr>
                <w:b/>
                <w:noProof/>
                <w:sz w:val="28"/>
                <w:szCs w:val="28"/>
                <w:lang w:val="cs-CZ" w:eastAsia="cs-CZ"/>
              </w:rPr>
              <w:t>:</w:t>
            </w:r>
          </w:p>
          <w:p w14:paraId="7A1CC477" w14:textId="2DC85A2C" w:rsidR="00B800E4" w:rsidRPr="00E72B87" w:rsidRDefault="00B800E4" w:rsidP="0078315F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</w:p>
          <w:p w14:paraId="6D7F8E5B" w14:textId="3284D18C" w:rsidR="00B800E4" w:rsidRPr="008D4753" w:rsidRDefault="00B800E4" w:rsidP="004B22B4">
            <w:pPr>
              <w:tabs>
                <w:tab w:val="left" w:pos="742"/>
              </w:tabs>
              <w:rPr>
                <w:rFonts w:ascii="MS Gothic" w:eastAsia="MS Gothic" w:hAnsi="MS Gothic"/>
                <w:color w:val="4A442A"/>
                <w:lang w:val="en-US"/>
              </w:rPr>
            </w:pP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613CCD9E" wp14:editId="74C44CAD">
                  <wp:extent cx="391494" cy="391494"/>
                  <wp:effectExtent l="0" t="0" r="0" b="0"/>
                  <wp:docPr id="13" name="Picture 1" descr="simohd:Users:cortomaltese:Desktop: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494" cy="391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22A17"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75054904" wp14:editId="66CF131D">
                  <wp:extent cx="452120" cy="452120"/>
                  <wp:effectExtent l="0" t="0" r="0" b="5080"/>
                  <wp:docPr id="2" name="Picture 2" descr="Schermata 2016-09-20 a 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chermata 2016-09-20 a 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512" r="-1436" b="-49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120" cy="452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rPr>
                <w:noProof/>
                <w:lang w:val="en-GB" w:eastAsia="en-GB"/>
              </w:rPr>
              <w:drawing>
                <wp:inline distT="0" distB="0" distL="0" distR="0" wp14:anchorId="2C67B137" wp14:editId="459F61A8">
                  <wp:extent cx="384543" cy="384543"/>
                  <wp:effectExtent l="0" t="0" r="0" b="0"/>
                  <wp:docPr id="14" name="Picture 2" descr="simohd:Users:cortomaltese:Desktop:grupp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imohd:Users:cortomaltese:Desktop:grupp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918" cy="384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</w:t>
            </w:r>
            <w:r>
              <w:t xml:space="preserve">  </w:t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</w:t>
            </w:r>
            <w:r w:rsidRPr="00122A17">
              <w:rPr>
                <w:rFonts w:ascii="MS Gothic" w:eastAsia="MS Gothic" w:hAnsi="MS Gothic"/>
                <w:noProof/>
                <w:color w:val="4A442A"/>
                <w:lang w:val="en-GB" w:eastAsia="en-GB"/>
              </w:rPr>
              <w:drawing>
                <wp:inline distT="0" distB="0" distL="0" distR="0" wp14:anchorId="64C94EBC" wp14:editId="19DE5D90">
                  <wp:extent cx="355084" cy="355084"/>
                  <wp:effectExtent l="0" t="0" r="635" b="635"/>
                  <wp:docPr id="5" name="Picture 5" descr="Afbeeldingsresultaat voor pictogram gro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Afbeelding 21" descr="Afbeeldingsresultaat voor pictogram gro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965" cy="35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</w:t>
            </w:r>
            <w:r>
              <w:rPr>
                <w:rFonts w:ascii="MS Gothic" w:eastAsia="MS Gothic" w:hAnsi="MS Gothic" w:hint="eastAsia"/>
                <w:noProof/>
                <w:color w:val="4A442A"/>
                <w:lang w:val="en-GB" w:eastAsia="en-GB"/>
              </w:rPr>
              <w:drawing>
                <wp:inline distT="0" distB="0" distL="0" distR="0" wp14:anchorId="63BEC365" wp14:editId="71DF7E18">
                  <wp:extent cx="442595" cy="471805"/>
                  <wp:effectExtent l="0" t="0" r="0" b="0"/>
                  <wp:docPr id="4" name="Picture 4" descr="Untitled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Untitled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595" cy="471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S Gothic" w:eastAsia="MS Gothic" w:hAnsi="MS Gothic"/>
                <w:color w:val="4A442A"/>
                <w:lang w:val="en-US"/>
              </w:rPr>
              <w:t xml:space="preserve">    </w:t>
            </w:r>
          </w:p>
        </w:tc>
      </w:tr>
      <w:tr w:rsidR="00B800E4" w:rsidRPr="00E72B87" w14:paraId="50515BF5" w14:textId="77777777" w:rsidTr="000A59DF">
        <w:trPr>
          <w:trHeight w:val="264"/>
        </w:trPr>
        <w:tc>
          <w:tcPr>
            <w:tcW w:w="2388" w:type="dxa"/>
            <w:shd w:val="clear" w:color="auto" w:fill="F2F2F2"/>
          </w:tcPr>
          <w:p w14:paraId="7A60A5A5" w14:textId="7024817A" w:rsidR="00B800E4" w:rsidRPr="00DB70D2" w:rsidRDefault="00DB70D2" w:rsidP="00DF3A3C">
            <w:pPr>
              <w:spacing w:after="0" w:line="240" w:lineRule="auto"/>
              <w:rPr>
                <w:rStyle w:val="Styl1"/>
                <w:color w:val="auto"/>
              </w:rPr>
            </w:pPr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Naslov:</w:t>
            </w:r>
          </w:p>
        </w:tc>
        <w:tc>
          <w:tcPr>
            <w:tcW w:w="8998" w:type="dxa"/>
            <w:gridSpan w:val="4"/>
            <w:tcBorders>
              <w:right w:val="single" w:sz="4" w:space="0" w:color="auto"/>
            </w:tcBorders>
          </w:tcPr>
          <w:p w14:paraId="68BF9FFA" w14:textId="3BC41AFB" w:rsidR="00B800E4" w:rsidRPr="00E72B87" w:rsidRDefault="00B800E4" w:rsidP="005D74FD">
            <w:pPr>
              <w:spacing w:after="0" w:line="240" w:lineRule="auto"/>
              <w:rPr>
                <w:rStyle w:val="Styl1"/>
              </w:rPr>
            </w:pPr>
            <w:r>
              <w:rPr>
                <w:rStyle w:val="Styl1"/>
              </w:rPr>
              <w:t xml:space="preserve">             </w:t>
            </w:r>
            <w:r w:rsidR="008C6EAE">
              <w:rPr>
                <w:rStyle w:val="Styl1"/>
              </w:rPr>
              <w:t>Število 2</w:t>
            </w:r>
            <w:r>
              <w:rPr>
                <w:rStyle w:val="Styl1"/>
              </w:rPr>
              <w:t xml:space="preserve">    </w:t>
            </w:r>
          </w:p>
        </w:tc>
        <w:tc>
          <w:tcPr>
            <w:tcW w:w="46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A692F89" w14:textId="77777777" w:rsidR="00B800E4" w:rsidRPr="00E72B87" w:rsidRDefault="00B800E4" w:rsidP="00E72B87">
            <w:pPr>
              <w:tabs>
                <w:tab w:val="left" w:pos="742"/>
              </w:tabs>
              <w:spacing w:after="0" w:line="240" w:lineRule="auto"/>
              <w:rPr>
                <w:noProof/>
                <w:sz w:val="28"/>
                <w:szCs w:val="28"/>
                <w:lang w:val="cs-CZ" w:eastAsia="cs-CZ"/>
              </w:rPr>
            </w:pPr>
          </w:p>
        </w:tc>
      </w:tr>
      <w:tr w:rsidR="00B800E4" w:rsidRPr="00E72B87" w14:paraId="05FFA72C" w14:textId="77777777" w:rsidTr="00B800E4">
        <w:trPr>
          <w:trHeight w:val="582"/>
        </w:trPr>
        <w:tc>
          <w:tcPr>
            <w:tcW w:w="2388" w:type="dxa"/>
            <w:shd w:val="clear" w:color="auto" w:fill="F2F2F2"/>
          </w:tcPr>
          <w:p w14:paraId="5CC63154" w14:textId="1C34C26D" w:rsidR="00B800E4" w:rsidRPr="00DB70D2" w:rsidRDefault="00DB70D2" w:rsidP="00E72B87">
            <w:pPr>
              <w:spacing w:after="0" w:line="240" w:lineRule="auto"/>
              <w:rPr>
                <w:rStyle w:val="Styl1"/>
                <w:bCs w:val="0"/>
                <w:color w:val="auto"/>
              </w:rPr>
            </w:pPr>
            <w:r w:rsidRPr="00DB70D2">
              <w:rPr>
                <w:rStyle w:val="Styl1"/>
                <w:bCs w:val="0"/>
                <w:color w:val="auto"/>
                <w:sz w:val="24"/>
                <w:szCs w:val="24"/>
              </w:rPr>
              <w:t>Vsebina:</w:t>
            </w:r>
          </w:p>
        </w:tc>
        <w:tc>
          <w:tcPr>
            <w:tcW w:w="8998" w:type="dxa"/>
            <w:gridSpan w:val="4"/>
          </w:tcPr>
          <w:p w14:paraId="758A7DA8" w14:textId="75807A66" w:rsidR="00F32E4B" w:rsidRPr="00DB3AEC" w:rsidRDefault="008C6EAE" w:rsidP="00837CFB">
            <w:pPr>
              <w:spacing w:after="0" w:line="240" w:lineRule="auto"/>
              <w:rPr>
                <w:rStyle w:val="Styl1"/>
                <w:color w:val="auto"/>
              </w:rPr>
            </w:pPr>
            <w:r>
              <w:rPr>
                <w:rStyle w:val="Styl1"/>
                <w:color w:val="auto"/>
              </w:rPr>
              <w:t>Obravnava nove snovi</w:t>
            </w:r>
          </w:p>
        </w:tc>
        <w:tc>
          <w:tcPr>
            <w:tcW w:w="4633" w:type="dxa"/>
            <w:tcBorders>
              <w:top w:val="single" w:sz="4" w:space="0" w:color="auto"/>
            </w:tcBorders>
            <w:shd w:val="clear" w:color="auto" w:fill="F2F2F2"/>
          </w:tcPr>
          <w:p w14:paraId="1632A3AE" w14:textId="2869B057" w:rsidR="00E50955" w:rsidRDefault="00E50955" w:rsidP="00563556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4"/>
                <w:szCs w:val="28"/>
                <w:lang w:val="cs-CZ" w:eastAsia="cs-CZ"/>
              </w:rPr>
            </w:pPr>
            <w:r w:rsidRPr="00563556">
              <w:rPr>
                <w:b/>
                <w:noProof/>
                <w:sz w:val="28"/>
                <w:szCs w:val="28"/>
                <w:lang w:val="en-GB" w:eastAsia="en-GB"/>
              </w:rPr>
              <w:drawing>
                <wp:inline distT="0" distB="0" distL="0" distR="0" wp14:anchorId="799EC0B6" wp14:editId="5A53EE6B">
                  <wp:extent cx="296445" cy="295579"/>
                  <wp:effectExtent l="0" t="0" r="8890" b="9525"/>
                  <wp:docPr id="18" name="Picture 7" descr="simohd:Users:cortomaltese:Desktop:tim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imohd:Users:cortomaltese:Desktop:tim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969" cy="29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A76CA3" w14:textId="05FA5531" w:rsidR="00B800E4" w:rsidRPr="00F14589" w:rsidRDefault="00DB70D2" w:rsidP="00563556">
            <w:pPr>
              <w:tabs>
                <w:tab w:val="left" w:pos="742"/>
              </w:tabs>
              <w:spacing w:after="0" w:line="240" w:lineRule="auto"/>
              <w:jc w:val="center"/>
              <w:rPr>
                <w:b/>
                <w:noProof/>
                <w:sz w:val="28"/>
                <w:szCs w:val="28"/>
                <w:lang w:val="cs-CZ" w:eastAsia="cs-CZ"/>
              </w:rPr>
            </w:pPr>
            <w:r>
              <w:rPr>
                <w:b/>
                <w:noProof/>
                <w:sz w:val="24"/>
                <w:szCs w:val="28"/>
                <w:lang w:val="cs-CZ" w:eastAsia="cs-CZ"/>
              </w:rPr>
              <w:t>Čas</w:t>
            </w:r>
            <w:r w:rsidR="00B800E4" w:rsidRPr="00E72B87">
              <w:rPr>
                <w:b/>
                <w:noProof/>
                <w:sz w:val="28"/>
                <w:szCs w:val="28"/>
                <w:lang w:val="cs-CZ" w:eastAsia="cs-CZ"/>
              </w:rPr>
              <w:t>:</w:t>
            </w:r>
            <w:r w:rsidR="00B800E4" w:rsidRPr="00563556">
              <w:rPr>
                <w:b/>
                <w:noProof/>
                <w:sz w:val="28"/>
                <w:szCs w:val="28"/>
                <w:lang w:val="en-US"/>
              </w:rPr>
              <w:t xml:space="preserve"> </w:t>
            </w:r>
            <w:r w:rsidR="00B800E4">
              <w:rPr>
                <w:b/>
                <w:noProof/>
                <w:sz w:val="28"/>
                <w:szCs w:val="28"/>
                <w:lang w:val="cs-CZ" w:eastAsia="cs-CZ"/>
              </w:rPr>
              <w:t xml:space="preserve"> </w:t>
            </w:r>
            <w:r w:rsidR="00B800E4" w:rsidRPr="00DB0433">
              <w:rPr>
                <w:noProof/>
                <w:sz w:val="28"/>
                <w:szCs w:val="28"/>
                <w:lang w:val="en-US"/>
              </w:rPr>
              <w:t xml:space="preserve"> </w:t>
            </w:r>
            <w:r w:rsidR="005D1E56">
              <w:rPr>
                <w:noProof/>
                <w:sz w:val="28"/>
                <w:szCs w:val="28"/>
                <w:lang w:val="en-US"/>
              </w:rPr>
              <w:t>45 min</w:t>
            </w:r>
          </w:p>
        </w:tc>
      </w:tr>
      <w:tr w:rsidR="00B800E4" w:rsidRPr="00E72B87" w14:paraId="013489F3" w14:textId="77777777" w:rsidTr="0067627D">
        <w:tc>
          <w:tcPr>
            <w:tcW w:w="2388" w:type="dxa"/>
            <w:shd w:val="clear" w:color="auto" w:fill="F2F2F2"/>
          </w:tcPr>
          <w:p w14:paraId="20DB3EED" w14:textId="77777777" w:rsidR="00DB70D2" w:rsidRPr="00DB70D2" w:rsidRDefault="00DB70D2" w:rsidP="00DB70D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DB70D2">
              <w:rPr>
                <w:b/>
                <w:sz w:val="24"/>
                <w:szCs w:val="24"/>
              </w:rPr>
              <w:t>Cilji</w:t>
            </w:r>
          </w:p>
          <w:p w14:paraId="1609C60B" w14:textId="77777777" w:rsidR="00DB70D2" w:rsidRPr="00DB70D2" w:rsidRDefault="00DB70D2" w:rsidP="00DB70D2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DB70D2">
              <w:rPr>
                <w:b/>
                <w:sz w:val="24"/>
                <w:szCs w:val="24"/>
              </w:rPr>
              <w:t>(spretnosti/</w:t>
            </w:r>
          </w:p>
          <w:p w14:paraId="3BBD036C" w14:textId="0FFF5377" w:rsidR="00B800E4" w:rsidRPr="00DB70D2" w:rsidRDefault="00DB70D2" w:rsidP="00DB70D2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4"/>
                <w:szCs w:val="24"/>
              </w:rPr>
              <w:t>kompetence)</w:t>
            </w:r>
          </w:p>
        </w:tc>
        <w:tc>
          <w:tcPr>
            <w:tcW w:w="13631" w:type="dxa"/>
            <w:gridSpan w:val="5"/>
          </w:tcPr>
          <w:p w14:paraId="6CFBB2FF" w14:textId="1BC4891A" w:rsidR="0056199F" w:rsidRPr="00ED275F" w:rsidRDefault="00754ABF" w:rsidP="00837CFB">
            <w:pPr>
              <w:pStyle w:val="Odstavekseznama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Verdana" w:eastAsia="PMingLiU" w:hAnsi="Verdana"/>
                <w:lang w:eastAsia="sl-SI"/>
              </w:rPr>
            </w:pPr>
            <w:r>
              <w:rPr>
                <w:rFonts w:ascii="Verdana" w:eastAsia="PMingLiU" w:hAnsi="Verdana"/>
                <w:lang w:eastAsia="sl-SI"/>
              </w:rPr>
              <w:t>P</w:t>
            </w:r>
            <w:r w:rsidR="0056199F" w:rsidRPr="00ED275F">
              <w:rPr>
                <w:rFonts w:ascii="Verdana" w:eastAsia="PMingLiU" w:hAnsi="Verdana"/>
                <w:lang w:eastAsia="sl-SI"/>
              </w:rPr>
              <w:t>ravi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l</w:t>
            </w:r>
            <w:r w:rsidR="0056199F" w:rsidRPr="00ED275F">
              <w:rPr>
                <w:rFonts w:ascii="Verdana" w:eastAsia="PMingLiU" w:hAnsi="Verdana"/>
                <w:lang w:eastAsia="sl-SI"/>
              </w:rPr>
              <w:t xml:space="preserve">no 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u</w:t>
            </w:r>
            <w:r w:rsidR="0056199F" w:rsidRPr="00ED275F">
              <w:rPr>
                <w:rFonts w:ascii="Verdana" w:eastAsia="PMingLiU" w:hAnsi="Verdana"/>
                <w:lang w:eastAsia="sl-SI"/>
              </w:rPr>
              <w:t>po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ra</w:t>
            </w:r>
            <w:r w:rsidR="0056199F" w:rsidRPr="00ED275F">
              <w:rPr>
                <w:rFonts w:ascii="Verdana" w:eastAsia="PMingLiU" w:hAnsi="Verdana"/>
                <w:spacing w:val="-1"/>
                <w:lang w:eastAsia="sl-SI"/>
              </w:rPr>
              <w:t>b</w:t>
            </w:r>
            <w:r w:rsidR="0056199F" w:rsidRPr="00ED275F">
              <w:rPr>
                <w:rFonts w:ascii="Verdana" w:eastAsia="PMingLiU" w:hAnsi="Verdana"/>
                <w:lang w:eastAsia="sl-SI"/>
              </w:rPr>
              <w:t>lj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a</w:t>
            </w:r>
            <w:r w:rsidR="0056199F" w:rsidRPr="00ED275F">
              <w:rPr>
                <w:rFonts w:ascii="Verdana" w:eastAsia="PMingLiU" w:hAnsi="Verdana"/>
                <w:lang w:eastAsia="sl-SI"/>
              </w:rPr>
              <w:t>jo iz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r</w:t>
            </w:r>
            <w:r w:rsidR="0056199F" w:rsidRPr="00ED275F">
              <w:rPr>
                <w:rFonts w:ascii="Verdana" w:eastAsia="PMingLiU" w:hAnsi="Verdana"/>
                <w:spacing w:val="-1"/>
                <w:lang w:eastAsia="sl-SI"/>
              </w:rPr>
              <w:t>a</w:t>
            </w:r>
            <w:r w:rsidR="0056199F" w:rsidRPr="00ED275F">
              <w:rPr>
                <w:rFonts w:ascii="Verdana" w:eastAsia="PMingLiU" w:hAnsi="Verdana"/>
                <w:lang w:eastAsia="sl-SI"/>
              </w:rPr>
              <w:t xml:space="preserve">ze: 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e</w:t>
            </w:r>
            <w:r w:rsidR="0056199F" w:rsidRPr="00ED275F">
              <w:rPr>
                <w:rFonts w:ascii="Verdana" w:eastAsia="PMingLiU" w:hAnsi="Verdana"/>
                <w:lang w:eastAsia="sl-SI"/>
              </w:rPr>
              <w:t>nako, m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n</w:t>
            </w:r>
            <w:r w:rsidR="0056199F" w:rsidRPr="00ED275F">
              <w:rPr>
                <w:rFonts w:ascii="Verdana" w:eastAsia="PMingLiU" w:hAnsi="Verdana"/>
                <w:lang w:eastAsia="sl-SI"/>
              </w:rPr>
              <w:t>o</w:t>
            </w:r>
            <w:r w:rsidR="0056199F" w:rsidRPr="00ED275F">
              <w:rPr>
                <w:rFonts w:ascii="Verdana" w:eastAsia="PMingLiU" w:hAnsi="Verdana"/>
                <w:spacing w:val="1"/>
                <w:lang w:eastAsia="sl-SI"/>
              </w:rPr>
              <w:t>g</w:t>
            </w:r>
            <w:r w:rsidR="0056199F" w:rsidRPr="00ED275F">
              <w:rPr>
                <w:rFonts w:ascii="Verdana" w:eastAsia="PMingLiU" w:hAnsi="Verdana"/>
                <w:lang w:eastAsia="sl-SI"/>
              </w:rPr>
              <w:t>o, v</w:t>
            </w:r>
            <w:r w:rsidR="0056199F" w:rsidRPr="00ED275F">
              <w:rPr>
                <w:rFonts w:ascii="Verdana" w:eastAsia="PMingLiU" w:hAnsi="Verdana"/>
                <w:spacing w:val="-1"/>
                <w:lang w:eastAsia="sl-SI"/>
              </w:rPr>
              <w:t>e</w:t>
            </w:r>
            <w:r w:rsidR="0056199F" w:rsidRPr="00ED275F">
              <w:rPr>
                <w:rFonts w:ascii="Verdana" w:eastAsia="PMingLiU" w:hAnsi="Verdana"/>
                <w:lang w:eastAsia="sl-SI"/>
              </w:rPr>
              <w:t>č, manj</w:t>
            </w:r>
            <w:r w:rsidR="008C6EAE" w:rsidRPr="00ED275F">
              <w:rPr>
                <w:rFonts w:ascii="Verdana" w:eastAsia="PMingLiU" w:hAnsi="Verdana"/>
                <w:lang w:eastAsia="sl-SI"/>
              </w:rPr>
              <w:t>,</w:t>
            </w:r>
          </w:p>
          <w:p w14:paraId="0F0EE08B" w14:textId="77777777" w:rsidR="0056199F" w:rsidRPr="00ED275F" w:rsidRDefault="0056199F" w:rsidP="00837CFB">
            <w:pPr>
              <w:pStyle w:val="Odstavekseznama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Verdana" w:eastAsia="PMingLiU" w:hAnsi="Verdana"/>
                <w:lang w:eastAsia="sl-SI"/>
              </w:rPr>
            </w:pPr>
            <w:r w:rsidRPr="00ED275F">
              <w:rPr>
                <w:rFonts w:ascii="Verdana" w:eastAsia="PMingLiU" w:hAnsi="Verdana"/>
                <w:lang w:eastAsia="sl-SI"/>
              </w:rPr>
              <w:t>ocenijo število predmetov v množici,</w:t>
            </w:r>
          </w:p>
          <w:p w14:paraId="48C8EA5F" w14:textId="17AECDBC" w:rsidR="0056199F" w:rsidRPr="00ED275F" w:rsidRDefault="0056199F" w:rsidP="00837CFB">
            <w:pPr>
              <w:pStyle w:val="Odstavekseznama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Verdana" w:eastAsia="PMingLiU" w:hAnsi="Verdana"/>
                <w:lang w:eastAsia="sl-SI"/>
              </w:rPr>
            </w:pPr>
            <w:r w:rsidRPr="00ED275F">
              <w:rPr>
                <w:rFonts w:ascii="Verdana" w:eastAsia="PMingLiU" w:hAnsi="Verdana"/>
                <w:lang w:eastAsia="sl-SI"/>
              </w:rPr>
              <w:t xml:space="preserve">poznajo </w:t>
            </w:r>
            <w:r w:rsidR="008C6EAE" w:rsidRPr="00ED275F">
              <w:rPr>
                <w:rFonts w:ascii="Verdana" w:eastAsia="PMingLiU" w:hAnsi="Verdana"/>
                <w:lang w:eastAsia="sl-SI"/>
              </w:rPr>
              <w:t>simbol za število</w:t>
            </w:r>
            <w:r w:rsidRPr="00ED275F">
              <w:rPr>
                <w:rFonts w:ascii="Verdana" w:eastAsia="PMingLiU" w:hAnsi="Verdana"/>
                <w:lang w:eastAsia="sl-SI"/>
              </w:rPr>
              <w:t xml:space="preserve"> 2,</w:t>
            </w:r>
          </w:p>
          <w:p w14:paraId="073E6EFD" w14:textId="254D77BB" w:rsidR="00B800E4" w:rsidRPr="00ED275F" w:rsidRDefault="008C6EAE" w:rsidP="00837CFB">
            <w:pPr>
              <w:pStyle w:val="Odstavekseznama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Verdana" w:eastAsia="PMingLiU" w:hAnsi="Verdana"/>
                <w:lang w:eastAsia="sl-SI"/>
              </w:rPr>
            </w:pPr>
            <w:r w:rsidRPr="00ED275F">
              <w:rPr>
                <w:rFonts w:ascii="Verdana" w:eastAsia="PMingLiU" w:hAnsi="Verdana"/>
                <w:lang w:eastAsia="sl-SI"/>
              </w:rPr>
              <w:t>številko</w:t>
            </w:r>
            <w:r w:rsidR="0056199F" w:rsidRPr="00ED275F">
              <w:rPr>
                <w:rFonts w:ascii="Verdana" w:eastAsia="PMingLiU" w:hAnsi="Verdana"/>
                <w:lang w:eastAsia="sl-SI"/>
              </w:rPr>
              <w:t xml:space="preserve"> pišejo po dogovorjeni smeri in velikosti.</w:t>
            </w:r>
          </w:p>
        </w:tc>
      </w:tr>
      <w:tr w:rsidR="00B800E4" w:rsidRPr="00E72B87" w14:paraId="5EC73F8E" w14:textId="77777777" w:rsidTr="0067627D">
        <w:tc>
          <w:tcPr>
            <w:tcW w:w="2388" w:type="dxa"/>
            <w:shd w:val="clear" w:color="auto" w:fill="F2F2F2"/>
          </w:tcPr>
          <w:p w14:paraId="557D7358" w14:textId="1CDE112A" w:rsidR="00B800E4" w:rsidRPr="00DB70D2" w:rsidRDefault="00B800E4" w:rsidP="00E72B87">
            <w:pPr>
              <w:spacing w:after="0" w:line="240" w:lineRule="auto"/>
              <w:rPr>
                <w:sz w:val="28"/>
                <w:szCs w:val="28"/>
              </w:rPr>
            </w:pPr>
            <w:r w:rsidRPr="00DB70D2">
              <w:rPr>
                <w:rStyle w:val="Styl1"/>
                <w:bCs w:val="0"/>
                <w:color w:val="auto"/>
              </w:rPr>
              <w:t>Material</w:t>
            </w:r>
          </w:p>
        </w:tc>
        <w:tc>
          <w:tcPr>
            <w:tcW w:w="13631" w:type="dxa"/>
            <w:gridSpan w:val="5"/>
          </w:tcPr>
          <w:p w14:paraId="3D9C24E1" w14:textId="77777777" w:rsidR="00B800E4" w:rsidRPr="00ED275F" w:rsidRDefault="008C6EAE" w:rsidP="00837CFB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="Verdana" w:hAnsi="Verdana"/>
              </w:rPr>
            </w:pPr>
            <w:r w:rsidRPr="00ED275F">
              <w:rPr>
                <w:rFonts w:ascii="Verdana" w:hAnsi="Verdana"/>
              </w:rPr>
              <w:t>plastelin</w:t>
            </w:r>
          </w:p>
          <w:p w14:paraId="48BEE796" w14:textId="4A2B2E0E" w:rsidR="005D1E56" w:rsidRPr="005D1E56" w:rsidRDefault="008C6EAE" w:rsidP="005D1E56">
            <w:pPr>
              <w:pStyle w:val="Odstavekseznama"/>
              <w:numPr>
                <w:ilvl w:val="0"/>
                <w:numId w:val="2"/>
              </w:numPr>
              <w:spacing w:after="0" w:line="240" w:lineRule="auto"/>
              <w:rPr>
                <w:rFonts w:ascii="Verdana" w:hAnsi="Verdana"/>
              </w:rPr>
            </w:pPr>
            <w:r w:rsidRPr="00ED275F">
              <w:rPr>
                <w:rFonts w:ascii="Verdana" w:hAnsi="Verdana"/>
              </w:rPr>
              <w:t>ALU folija</w:t>
            </w:r>
          </w:p>
        </w:tc>
      </w:tr>
      <w:tr w:rsidR="00B800E4" w:rsidRPr="00E72B87" w14:paraId="2CC7C7B8" w14:textId="77777777" w:rsidTr="003A698F">
        <w:trPr>
          <w:trHeight w:val="841"/>
        </w:trPr>
        <w:tc>
          <w:tcPr>
            <w:tcW w:w="2388" w:type="dxa"/>
            <w:shd w:val="clear" w:color="auto" w:fill="F2F2F2"/>
          </w:tcPr>
          <w:p w14:paraId="579CDEEE" w14:textId="61EC6212" w:rsidR="00B800E4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Potek:</w:t>
            </w:r>
          </w:p>
        </w:tc>
        <w:tc>
          <w:tcPr>
            <w:tcW w:w="13631" w:type="dxa"/>
            <w:gridSpan w:val="5"/>
          </w:tcPr>
          <w:p w14:paraId="165FF678" w14:textId="77777777" w:rsidR="008C6EAE" w:rsidRPr="00ED275F" w:rsidRDefault="008C6EAE" w:rsidP="00837CFB">
            <w:pPr>
              <w:pStyle w:val="Odstavekseznama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ascii="Verdana" w:hAnsi="Verdana"/>
                <w:lang w:eastAsia="sl-SI"/>
              </w:rPr>
            </w:pPr>
            <w:r w:rsidRPr="00ED275F">
              <w:rPr>
                <w:rFonts w:ascii="Verdana" w:hAnsi="Verdana"/>
                <w:lang w:eastAsia="sl-SI"/>
              </w:rPr>
              <w:t>Učenci se sprehajajo po učilnici. Na moj znak si hitro poiščejo par, se primejo za roke in se obrnejo eden proti drugemu. Dejavnost večkrat ponovimo.</w:t>
            </w:r>
          </w:p>
          <w:p w14:paraId="2C6498E3" w14:textId="5DCC5DFF" w:rsidR="008C6EAE" w:rsidRPr="00ED275F" w:rsidRDefault="008C6EAE" w:rsidP="00837CFB">
            <w:pPr>
              <w:pStyle w:val="Odstavekseznama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ascii="Verdana" w:hAnsi="Verdana"/>
                <w:lang w:eastAsia="sl-SI"/>
              </w:rPr>
            </w:pPr>
            <w:r w:rsidRPr="00ED275F">
              <w:rPr>
                <w:rFonts w:ascii="Verdana" w:hAnsi="Verdana"/>
                <w:lang w:eastAsia="sl-SI"/>
              </w:rPr>
              <w:t>Na tabli grafično ponazorim potek igre: nekaj črtic, potem k vsaki črtici dodam še eno črtico</w:t>
            </w:r>
            <w:r w:rsidR="00754ABF">
              <w:rPr>
                <w:rFonts w:ascii="Verdana" w:hAnsi="Verdana"/>
                <w:lang w:eastAsia="sl-SI"/>
              </w:rPr>
              <w:t xml:space="preserve"> </w:t>
            </w:r>
            <w:r w:rsidRPr="00ED275F">
              <w:rPr>
                <w:rFonts w:ascii="Verdana" w:hAnsi="Verdana"/>
                <w:lang w:eastAsia="sl-SI"/>
              </w:rPr>
              <w:t>(z drugo barvo). Razložimo: najprej je bil en otrok, nato sta bila dva otroka.</w:t>
            </w:r>
          </w:p>
          <w:p w14:paraId="7C295C0D" w14:textId="77777777" w:rsidR="008C6EAE" w:rsidRPr="00ED275F" w:rsidRDefault="008C6EAE" w:rsidP="00837CFB">
            <w:pPr>
              <w:pStyle w:val="Odstavekseznama"/>
              <w:numPr>
                <w:ilvl w:val="0"/>
                <w:numId w:val="3"/>
              </w:numPr>
              <w:spacing w:line="240" w:lineRule="auto"/>
              <w:rPr>
                <w:rFonts w:ascii="Verdana" w:hAnsi="Verdana"/>
                <w:lang w:eastAsia="sl-SI"/>
              </w:rPr>
            </w:pPr>
            <w:r w:rsidRPr="00ED275F">
              <w:rPr>
                <w:rFonts w:ascii="Verdana" w:hAnsi="Verdana"/>
                <w:lang w:eastAsia="sl-SI"/>
              </w:rPr>
              <w:t>Ponavljanje ritmičnih vzorcev, npr. dvakrat plosk, enkrat tlesk,….</w:t>
            </w:r>
          </w:p>
          <w:p w14:paraId="74F56DA6" w14:textId="34DAB304" w:rsidR="00ED275F" w:rsidRDefault="00ED275F" w:rsidP="00837CFB">
            <w:pPr>
              <w:pStyle w:val="Odstavekseznama"/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ascii="Verdana" w:hAnsi="Verdana"/>
                <w:lang w:eastAsia="sl-SI"/>
              </w:rPr>
            </w:pPr>
            <w:r>
              <w:rPr>
                <w:rFonts w:ascii="Verdana" w:hAnsi="Verdana"/>
                <w:lang w:eastAsia="sl-SI"/>
              </w:rPr>
              <w:t>Na tablo narišem številko 2</w:t>
            </w:r>
            <w:r w:rsidR="00754ABF">
              <w:rPr>
                <w:rFonts w:ascii="Verdana" w:hAnsi="Verdana"/>
                <w:lang w:eastAsia="sl-SI"/>
              </w:rPr>
              <w:t xml:space="preserve"> (s črtnim ponazorilo)</w:t>
            </w:r>
            <w:r>
              <w:rPr>
                <w:rFonts w:ascii="Verdana" w:hAnsi="Verdana"/>
                <w:lang w:eastAsia="sl-SI"/>
              </w:rPr>
              <w:t>. Označim tudi puščice (smer pisanja številke 2).</w:t>
            </w:r>
            <w:r w:rsidR="00837CFB">
              <w:rPr>
                <w:rFonts w:ascii="Verdana" w:hAnsi="Verdana"/>
                <w:lang w:eastAsia="sl-SI"/>
              </w:rPr>
              <w:t xml:space="preserve"> Vzamem </w:t>
            </w:r>
            <w:proofErr w:type="spellStart"/>
            <w:r w:rsidR="00837CFB">
              <w:rPr>
                <w:rFonts w:ascii="Verdana" w:hAnsi="Verdana"/>
                <w:lang w:eastAsia="sl-SI"/>
              </w:rPr>
              <w:t>alu</w:t>
            </w:r>
            <w:proofErr w:type="spellEnd"/>
            <w:r w:rsidR="00837CFB">
              <w:rPr>
                <w:rFonts w:ascii="Verdana" w:hAnsi="Verdana"/>
                <w:lang w:eastAsia="sl-SI"/>
              </w:rPr>
              <w:t>-folijo in plastelin ter izdelam obliko številke 2.</w:t>
            </w:r>
          </w:p>
          <w:p w14:paraId="09E433AA" w14:textId="340E9B89" w:rsidR="00ED275F" w:rsidRDefault="00ED275F" w:rsidP="00837CFB">
            <w:pPr>
              <w:pStyle w:val="Odstavekseznama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ascii="Verdana" w:hAnsi="Verdana"/>
                <w:lang w:eastAsia="sl-SI"/>
              </w:rPr>
            </w:pPr>
            <w:r>
              <w:rPr>
                <w:rFonts w:ascii="Verdana" w:hAnsi="Verdana"/>
                <w:lang w:eastAsia="sl-SI"/>
              </w:rPr>
              <w:t xml:space="preserve">Vsak učenec dobi že izrezan kos </w:t>
            </w:r>
            <w:proofErr w:type="spellStart"/>
            <w:r>
              <w:rPr>
                <w:rFonts w:ascii="Verdana" w:hAnsi="Verdana"/>
                <w:lang w:eastAsia="sl-SI"/>
              </w:rPr>
              <w:t>alu</w:t>
            </w:r>
            <w:proofErr w:type="spellEnd"/>
            <w:r>
              <w:rPr>
                <w:rFonts w:ascii="Verdana" w:hAnsi="Verdana"/>
                <w:lang w:eastAsia="sl-SI"/>
              </w:rPr>
              <w:t xml:space="preserve">-folije. Poskuša samostojno narediti </w:t>
            </w:r>
            <w:r w:rsidR="00837CFB">
              <w:rPr>
                <w:rFonts w:ascii="Verdana" w:hAnsi="Verdana"/>
                <w:lang w:eastAsia="sl-SI"/>
              </w:rPr>
              <w:t>obliko številke</w:t>
            </w:r>
            <w:r>
              <w:rPr>
                <w:rFonts w:ascii="Verdana" w:hAnsi="Verdana"/>
                <w:lang w:eastAsia="sl-SI"/>
              </w:rPr>
              <w:t xml:space="preserve"> 2.</w:t>
            </w:r>
          </w:p>
          <w:p w14:paraId="7E12B09D" w14:textId="78FDCB7D" w:rsidR="00ED275F" w:rsidRDefault="00ED275F" w:rsidP="00837CFB">
            <w:pPr>
              <w:pStyle w:val="Odstavekseznama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ascii="Verdana" w:hAnsi="Verdana"/>
                <w:lang w:eastAsia="sl-SI"/>
              </w:rPr>
            </w:pPr>
            <w:r>
              <w:rPr>
                <w:rFonts w:ascii="Verdana" w:hAnsi="Verdana"/>
                <w:lang w:eastAsia="sl-SI"/>
              </w:rPr>
              <w:t>Vsak učenec dobi malo plastelina iz katerega poskuša narediti obliko številke 2.</w:t>
            </w:r>
          </w:p>
          <w:p w14:paraId="4FC3D448" w14:textId="0A2882A9" w:rsidR="00B800E4" w:rsidRPr="005D1E56" w:rsidRDefault="00ED275F" w:rsidP="005D1E56">
            <w:pPr>
              <w:pStyle w:val="Odstavekseznama"/>
              <w:numPr>
                <w:ilvl w:val="0"/>
                <w:numId w:val="3"/>
              </w:numPr>
              <w:overflowPunct w:val="0"/>
              <w:autoSpaceDE w:val="0"/>
              <w:autoSpaceDN w:val="0"/>
              <w:adjustRightInd w:val="0"/>
              <w:spacing w:line="240" w:lineRule="auto"/>
              <w:textAlignment w:val="baseline"/>
              <w:rPr>
                <w:rFonts w:ascii="Verdana" w:hAnsi="Verdana"/>
                <w:lang w:eastAsia="sl-SI"/>
              </w:rPr>
            </w:pPr>
            <w:r>
              <w:rPr>
                <w:rFonts w:ascii="Verdana" w:hAnsi="Verdana"/>
                <w:lang w:eastAsia="sl-SI"/>
              </w:rPr>
              <w:t>Vsi učenci skupaj z telesi poskušajo narediti obliko številke 2.</w:t>
            </w:r>
          </w:p>
          <w:p w14:paraId="0019062B" w14:textId="77777777" w:rsidR="005D1E56" w:rsidRPr="00ED275F" w:rsidRDefault="005D1E56" w:rsidP="005D1E56">
            <w:pPr>
              <w:numPr>
                <w:ilvl w:val="0"/>
                <w:numId w:val="4"/>
              </w:numPr>
              <w:spacing w:after="0" w:line="240" w:lineRule="auto"/>
              <w:rPr>
                <w:rFonts w:ascii="Verdana" w:hAnsi="Verdana"/>
              </w:rPr>
            </w:pPr>
            <w:r w:rsidRPr="00ED275F">
              <w:rPr>
                <w:rFonts w:ascii="Verdana" w:hAnsi="Verdana"/>
              </w:rPr>
              <w:t xml:space="preserve">Na tablo narišem dva primera: </w:t>
            </w:r>
          </w:p>
          <w:p w14:paraId="5B0E4934" w14:textId="77777777" w:rsidR="005D1E56" w:rsidRPr="005D1E56" w:rsidRDefault="005D1E56" w:rsidP="005D1E56">
            <w:pPr>
              <w:spacing w:line="240" w:lineRule="auto"/>
              <w:rPr>
                <w:rFonts w:asciiTheme="minorHAnsi" w:hAnsiTheme="minorHAnsi" w:cstheme="minorHAnsi"/>
                <w:sz w:val="18"/>
                <w:szCs w:val="18"/>
              </w:rPr>
            </w:pPr>
          </w:p>
          <w:tbl>
            <w:tblPr>
              <w:tblW w:w="0" w:type="auto"/>
              <w:tblInd w:w="7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27"/>
              <w:gridCol w:w="850"/>
            </w:tblGrid>
            <w:tr w:rsidR="005D1E56" w:rsidRPr="005D1E56" w14:paraId="0629C468" w14:textId="77777777" w:rsidTr="00B85078">
              <w:tc>
                <w:tcPr>
                  <w:tcW w:w="727" w:type="dxa"/>
                  <w:shd w:val="clear" w:color="auto" w:fill="auto"/>
                </w:tcPr>
                <w:p w14:paraId="4E1B48D3" w14:textId="77777777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07C5B493" w14:textId="77777777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850" w:type="dxa"/>
                  <w:shd w:val="clear" w:color="auto" w:fill="auto"/>
                </w:tcPr>
                <w:p w14:paraId="46AD30C9" w14:textId="77777777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begin"/>
                  </w: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INCLUDEPICTURE "https://images-na.ssl-images-amazon.com/images/I/71%2ByQUGOR4L._SX355_.jpg" \* MERGEFORMATINET </w:instrText>
                  </w: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separate"/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begin"/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INCLUDEPICTURE  "https://images-na.ssl-images-amazon.com/images/I/71+yQUGOR4L._SX355_.jpg" \* MERGEFORMATINET </w:instrText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separate"/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begin"/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>INCLU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>DEPICTURE  "https://images-na.ssl-images-amazon.com/images/I/71+yQUGOR4L._SX355_.jpg" \* MERGEFORMATINET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separate"/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pict w14:anchorId="22A3419A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alt="Image result for ball" style="width:19.85pt;height:17.95pt">
                        <v:imagedata r:id="rId17" r:href="rId18"/>
                      </v:shape>
                    </w:pic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end"/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end"/>
                  </w: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end"/>
                  </w:r>
                </w:p>
                <w:p w14:paraId="7D35707F" w14:textId="77777777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begin"/>
                  </w: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INCLUDEPICTURE "https://images-na.ssl-images-amazon.com/images/I/71%2ByQUGOR4L._SX355_.jpg" \* MERGEFORMATINET </w:instrText>
                  </w: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separate"/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begin"/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INCLUDEPICTURE  "https://images-na.ssl-images-amazon.com/images/I/71+yQUGOR4L._SX355_.jpg" \* MERGEFORMATINET </w:instrText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separate"/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begin"/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>INCLUDEPICTURE  "https://images-na.ssl-images-amazon.com/images/I/71+yQUGOR4L._SX355_.jpg" \* MERGEFORMATINET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instrText xml:space="preserve"> </w:instrTex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separate"/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pict w14:anchorId="6C186CF6">
                      <v:shape id="_x0000_i1026" type="#_x0000_t75" alt="Image result for ball" style="width:19.85pt;height:17.95pt">
                        <v:imagedata r:id="rId17" r:href="rId19"/>
                      </v:shape>
                    </w:pict>
                  </w:r>
                  <w:r w:rsidR="008002B3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end"/>
                  </w:r>
                  <w:r w:rsidR="00B458E8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end"/>
                  </w: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fldChar w:fldCharType="end"/>
                  </w:r>
                </w:p>
              </w:tc>
            </w:tr>
            <w:tr w:rsidR="005D1E56" w:rsidRPr="005D1E56" w14:paraId="7B164121" w14:textId="77777777" w:rsidTr="00B85078">
              <w:tc>
                <w:tcPr>
                  <w:tcW w:w="727" w:type="dxa"/>
                  <w:shd w:val="clear" w:color="auto" w:fill="auto"/>
                </w:tcPr>
                <w:p w14:paraId="0B607E76" w14:textId="1E0F771A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  <w:p w14:paraId="0FE01C95" w14:textId="7E6808A2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5D1E56">
                    <w:rPr>
                      <w:rFonts w:asciiTheme="minorHAnsi" w:hAnsiTheme="minorHAnsi"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850" w:type="dxa"/>
                  <w:shd w:val="clear" w:color="auto" w:fill="auto"/>
                </w:tcPr>
                <w:p w14:paraId="23B53DF2" w14:textId="77777777" w:rsidR="005D1E56" w:rsidRPr="005D1E56" w:rsidRDefault="005D1E56" w:rsidP="005D1E56">
                  <w:pPr>
                    <w:spacing w:line="240" w:lineRule="auto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</w:tbl>
          <w:p w14:paraId="02BB5432" w14:textId="0B0C2DCC" w:rsidR="00453A47" w:rsidRPr="00DF6925" w:rsidRDefault="00453A47" w:rsidP="00453A47">
            <w:pPr>
              <w:numPr>
                <w:ilvl w:val="0"/>
                <w:numId w:val="4"/>
              </w:numPr>
              <w:spacing w:after="0" w:line="240" w:lineRule="auto"/>
              <w:rPr>
                <w:rFonts w:ascii="Verdana" w:hAnsi="Verdana"/>
                <w:lang w:eastAsia="sl-SI"/>
              </w:rPr>
            </w:pPr>
            <w:r w:rsidRPr="00DF6925">
              <w:rPr>
                <w:rFonts w:ascii="Verdana" w:hAnsi="Verdana"/>
                <w:lang w:eastAsia="sl-SI"/>
              </w:rPr>
              <w:lastRenderedPageBreak/>
              <w:t>Učenci pripravijo DZ/MAT zvezek in pisala.</w:t>
            </w:r>
          </w:p>
          <w:p w14:paraId="5D47F67B" w14:textId="2A38F43F" w:rsidR="00453A47" w:rsidRPr="003A698F" w:rsidRDefault="003A698F" w:rsidP="003A698F">
            <w:pPr>
              <w:pStyle w:val="Odstavekseznama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sl-SI"/>
              </w:rPr>
            </w:pPr>
            <w:r w:rsidRPr="00DF6925">
              <w:rPr>
                <w:rFonts w:ascii="Verdana" w:hAnsi="Verdana"/>
                <w:lang w:eastAsia="sl-SI"/>
              </w:rPr>
              <w:t>Samostojno rešijo nalogo/ ali prepišejo tabelsko sliko.</w:t>
            </w:r>
          </w:p>
        </w:tc>
      </w:tr>
      <w:tr w:rsidR="00B800E4" w:rsidRPr="00E72B87" w14:paraId="1C614144" w14:textId="77777777" w:rsidTr="001E361B">
        <w:trPr>
          <w:trHeight w:val="1475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F2F2F2"/>
          </w:tcPr>
          <w:p w14:paraId="1E97BC3D" w14:textId="3FDBB411" w:rsidR="00B800E4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lastRenderedPageBreak/>
              <w:t>Spremembe</w:t>
            </w:r>
          </w:p>
          <w:p w14:paraId="145A77A7" w14:textId="2E06E0D6" w:rsidR="00DB70D2" w:rsidRPr="00DB70D2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 w:rsidRPr="00DB70D2">
              <w:rPr>
                <w:b/>
                <w:sz w:val="28"/>
                <w:szCs w:val="28"/>
              </w:rPr>
              <w:t>Komentarji</w:t>
            </w:r>
          </w:p>
        </w:tc>
        <w:tc>
          <w:tcPr>
            <w:tcW w:w="13631" w:type="dxa"/>
            <w:gridSpan w:val="5"/>
            <w:tcBorders>
              <w:bottom w:val="single" w:sz="4" w:space="0" w:color="auto"/>
            </w:tcBorders>
          </w:tcPr>
          <w:p w14:paraId="4C1306C3" w14:textId="77777777" w:rsidR="00837CFB" w:rsidRPr="00A12CA0" w:rsidRDefault="00B800E4" w:rsidP="00A12CA0">
            <w:pPr>
              <w:pStyle w:val="Odstavekseznama"/>
              <w:numPr>
                <w:ilvl w:val="0"/>
                <w:numId w:val="7"/>
              </w:numPr>
              <w:spacing w:line="240" w:lineRule="auto"/>
              <w:rPr>
                <w:rFonts w:ascii="Verdana" w:hAnsi="Verdana"/>
              </w:rPr>
            </w:pPr>
            <w:r w:rsidRPr="00837CFB">
              <w:rPr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077FD09" wp14:editId="06E08AAB">
                      <wp:simplePos x="0" y="0"/>
                      <wp:positionH relativeFrom="margin">
                        <wp:posOffset>7860030</wp:posOffset>
                      </wp:positionH>
                      <wp:positionV relativeFrom="paragraph">
                        <wp:posOffset>24130</wp:posOffset>
                      </wp:positionV>
                      <wp:extent cx="479425" cy="431800"/>
                      <wp:effectExtent l="0" t="0" r="28575" b="25400"/>
                      <wp:wrapNone/>
                      <wp:docPr id="11" name="Organigramme : Ou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9425" cy="431800"/>
                              </a:xfrm>
                              <a:prstGeom prst="flowChartOr">
                                <a:avLst/>
                              </a:pr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 w="127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DE8FDE" id="_x0000_t124" coordsize="21600,21600" o:spt="124" path="m10800,qx,10800,10800,21600,21600,10800,10800,xem,10800nfl21600,10800em10800,nfl10800,21600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Organigramme : Ou 30" o:spid="_x0000_s1026" type="#_x0000_t124" style="position:absolute;margin-left:618.9pt;margin-top:1.9pt;width:37.75pt;height:34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" fillcolor="white [3212]" strokecolor="#f79646 [3209]" strokeweight="1pt">
                      <w10:wrap anchorx="margin"/>
                    </v:shape>
                  </w:pict>
                </mc:Fallback>
              </mc:AlternateContent>
            </w:r>
            <w:r w:rsidR="00837CFB" w:rsidRPr="00A12CA0">
              <w:rPr>
                <w:rFonts w:ascii="Verdana" w:hAnsi="Verdana"/>
              </w:rPr>
              <w:t>Uporabna je tudi igra »ptičje gnezdo« z malo dopolnitvijo.</w:t>
            </w:r>
          </w:p>
          <w:p w14:paraId="7592A447" w14:textId="77777777" w:rsidR="00837CFB" w:rsidRPr="00A12CA0" w:rsidRDefault="00837CFB" w:rsidP="00A12CA0">
            <w:pPr>
              <w:pStyle w:val="Odstavekseznama"/>
              <w:numPr>
                <w:ilvl w:val="0"/>
                <w:numId w:val="7"/>
              </w:numPr>
              <w:spacing w:line="240" w:lineRule="auto"/>
              <w:rPr>
                <w:rFonts w:ascii="Verdana" w:hAnsi="Verdana"/>
              </w:rPr>
            </w:pPr>
            <w:r w:rsidRPr="00A12CA0">
              <w:rPr>
                <w:rFonts w:ascii="Verdana" w:hAnsi="Verdana"/>
              </w:rPr>
              <w:t>Preko pametne table lahko tudi projiciramo razne naloge.</w:t>
            </w:r>
          </w:p>
          <w:p w14:paraId="021D69D1" w14:textId="77777777" w:rsidR="005D1E56" w:rsidRPr="00A12CA0" w:rsidRDefault="005D1E56" w:rsidP="00A12CA0">
            <w:pPr>
              <w:pStyle w:val="Odstavekseznama"/>
              <w:numPr>
                <w:ilvl w:val="0"/>
                <w:numId w:val="7"/>
              </w:numPr>
              <w:spacing w:line="240" w:lineRule="auto"/>
              <w:rPr>
                <w:rFonts w:ascii="Verdana" w:hAnsi="Verdana"/>
              </w:rPr>
            </w:pPr>
            <w:r w:rsidRPr="00A12CA0">
              <w:rPr>
                <w:rFonts w:ascii="Verdana" w:hAnsi="Verdana"/>
              </w:rPr>
              <w:t>Izdelava številke 2 iz volne.</w:t>
            </w:r>
          </w:p>
          <w:p w14:paraId="0B2B6F80" w14:textId="4CBDE72A" w:rsidR="00A12CA0" w:rsidRPr="00A12CA0" w:rsidRDefault="00A12CA0" w:rsidP="00A12CA0">
            <w:pPr>
              <w:pStyle w:val="Odstavekseznama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sl-SI"/>
              </w:rPr>
            </w:pPr>
            <w:r w:rsidRPr="00A12CA0">
              <w:rPr>
                <w:rFonts w:ascii="Verdana" w:hAnsi="Verdana"/>
                <w:lang w:eastAsia="sl-SI"/>
              </w:rPr>
              <w:t>V zvezke jim narišem številko dve. Otroci s prstom gredo preko napisane številke 2 po navodilu.</w:t>
            </w:r>
            <w:r>
              <w:rPr>
                <w:rFonts w:ascii="Verdana" w:hAnsi="Verdana"/>
                <w:lang w:eastAsia="sl-SI"/>
              </w:rPr>
              <w:t xml:space="preserve"> </w:t>
            </w:r>
            <w:r w:rsidRPr="00A12CA0">
              <w:rPr>
                <w:rFonts w:ascii="Verdana" w:hAnsi="Verdana"/>
                <w:lang w:eastAsia="sl-SI"/>
              </w:rPr>
              <w:t>Vzamejo pisala in z  »nepravilno stran svinčnika«  na napisano številko gredo z njim. Nato zraven do konca vrstice zapišejo samostojno številko dve od zgornje črte do spodn</w:t>
            </w:r>
            <w:r w:rsidR="00754ABF">
              <w:rPr>
                <w:rFonts w:ascii="Verdana" w:hAnsi="Verdana"/>
                <w:lang w:eastAsia="sl-SI"/>
              </w:rPr>
              <w:t>je črte (prepis iz table).</w:t>
            </w:r>
          </w:p>
        </w:tc>
      </w:tr>
      <w:tr w:rsidR="00B800E4" w:rsidRPr="00E72B87" w14:paraId="6616A0B6" w14:textId="77777777" w:rsidTr="0067627D">
        <w:trPr>
          <w:trHeight w:val="1242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F2F2F2"/>
          </w:tcPr>
          <w:p w14:paraId="63B0751B" w14:textId="657CBF2F" w:rsidR="00B800E4" w:rsidRPr="00012813" w:rsidRDefault="00DB70D2" w:rsidP="00E72B87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ktorji uspešnosti</w:t>
            </w:r>
            <w:r w:rsidR="00B800E4">
              <w:rPr>
                <w:b/>
                <w:sz w:val="28"/>
                <w:szCs w:val="28"/>
              </w:rPr>
              <w:t xml:space="preserve">  </w:t>
            </w:r>
            <w:r w:rsidR="00B800E4" w:rsidRPr="00012813">
              <w:rPr>
                <w:b/>
                <w:noProof/>
                <w:sz w:val="28"/>
                <w:szCs w:val="28"/>
                <w:lang w:val="en-GB" w:eastAsia="en-GB"/>
              </w:rPr>
              <w:drawing>
                <wp:anchor distT="0" distB="0" distL="114300" distR="114300" simplePos="0" relativeHeight="251680768" behindDoc="0" locked="0" layoutInCell="1" allowOverlap="1" wp14:anchorId="7614CF9E" wp14:editId="176DE579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-115570</wp:posOffset>
                  </wp:positionV>
                  <wp:extent cx="350520" cy="365760"/>
                  <wp:effectExtent l="0" t="0" r="5080" b="0"/>
                  <wp:wrapTight wrapText="bothSides">
                    <wp:wrapPolygon edited="0">
                      <wp:start x="3130" y="0"/>
                      <wp:lineTo x="0" y="6000"/>
                      <wp:lineTo x="0" y="12000"/>
                      <wp:lineTo x="3130" y="19500"/>
                      <wp:lineTo x="17217" y="19500"/>
                      <wp:lineTo x="20348" y="12000"/>
                      <wp:lineTo x="20348" y="6000"/>
                      <wp:lineTo x="17217" y="0"/>
                      <wp:lineTo x="3130" y="0"/>
                    </wp:wrapPolygon>
                  </wp:wrapTight>
                  <wp:docPr id="16" name="Picture 16" descr="simohd:Users:cortomaltese:Desktop:Schermata 2016-09-20 a 10.53.4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imohd:Users:cortomaltese:Desktop:Schermata 2016-09-20 a 10.53.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899" w:type="dxa"/>
            <w:tcBorders>
              <w:bottom w:val="single" w:sz="4" w:space="0" w:color="auto"/>
            </w:tcBorders>
          </w:tcPr>
          <w:p w14:paraId="03896DFF" w14:textId="3282D552" w:rsidR="00B800E4" w:rsidRPr="00A12CA0" w:rsidRDefault="00A12CA0" w:rsidP="00A12CA0">
            <w:pPr>
              <w:spacing w:after="0" w:line="240" w:lineRule="auto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Otroci so veseli ka</w:t>
            </w:r>
            <w:r w:rsidR="008B4D36" w:rsidRPr="00A12CA0">
              <w:rPr>
                <w:rFonts w:ascii="Verdana" w:hAnsi="Verdana"/>
              </w:rPr>
              <w:t>dar  samostojno izdelajo številko, ter jo damo na skupno podlaga da si lahko ogledajo. Veseli so tudi igre, ki jo lahko prilagodimo.</w:t>
            </w:r>
          </w:p>
        </w:tc>
        <w:tc>
          <w:tcPr>
            <w:tcW w:w="1976" w:type="dxa"/>
            <w:gridSpan w:val="2"/>
            <w:tcBorders>
              <w:bottom w:val="single" w:sz="4" w:space="0" w:color="auto"/>
            </w:tcBorders>
            <w:shd w:val="clear" w:color="auto" w:fill="F2F2F2"/>
          </w:tcPr>
          <w:p w14:paraId="06156E7F" w14:textId="5157A7D4" w:rsidR="00F32E4B" w:rsidRDefault="00DB70D2" w:rsidP="0078315F">
            <w:pPr>
              <w:spacing w:after="0" w:line="240" w:lineRule="auto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Pasti</w:t>
            </w:r>
          </w:p>
          <w:p w14:paraId="4A4D734D" w14:textId="7F3CAB9D" w:rsidR="00B800E4" w:rsidRDefault="00B800E4" w:rsidP="0078315F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E79A6">
              <w:rPr>
                <w:b/>
                <w:sz w:val="28"/>
                <w:szCs w:val="24"/>
              </w:rPr>
              <w:t xml:space="preserve"> </w:t>
            </w:r>
            <w:r w:rsidR="00F32E4B">
              <w:rPr>
                <w:rFonts w:ascii="Times New Roman" w:hAnsi="Times New Roman"/>
                <w:b/>
                <w:noProof/>
                <w:sz w:val="28"/>
                <w:szCs w:val="24"/>
                <w:lang w:val="en-GB" w:eastAsia="en-GB"/>
              </w:rPr>
              <w:drawing>
                <wp:inline distT="0" distB="0" distL="0" distR="0" wp14:anchorId="62CBDD5A" wp14:editId="41F79F03">
                  <wp:extent cx="387106" cy="382704"/>
                  <wp:effectExtent l="0" t="0" r="0" b="0"/>
                  <wp:docPr id="20" name="Picture 1" descr="simohd:Users:cortomaltese:Desktop:Schermata 2016-09-21 a 12.04.5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ohd:Users:cortomaltese:Desktop:Schermata 2016-09-21 a 12.04.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106" cy="382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56" w:type="dxa"/>
            <w:gridSpan w:val="2"/>
            <w:tcBorders>
              <w:bottom w:val="single" w:sz="4" w:space="0" w:color="auto"/>
            </w:tcBorders>
          </w:tcPr>
          <w:p w14:paraId="184D3C7F" w14:textId="0E1547DD" w:rsidR="00B800E4" w:rsidRPr="00837CFB" w:rsidRDefault="00837CFB" w:rsidP="00A12CA0">
            <w:pPr>
              <w:spacing w:after="0" w:line="240" w:lineRule="auto"/>
              <w:jc w:val="both"/>
              <w:rPr>
                <w:rFonts w:ascii="Verdana" w:hAnsi="Verdana"/>
              </w:rPr>
            </w:pPr>
            <w:r w:rsidRPr="00837CFB">
              <w:rPr>
                <w:rFonts w:ascii="Verdana" w:hAnsi="Verdana"/>
              </w:rPr>
              <w:t xml:space="preserve">Veliko otrok potrebuje pomoč pri oblikovano številke 2 iz </w:t>
            </w:r>
            <w:proofErr w:type="spellStart"/>
            <w:r w:rsidRPr="00837CFB">
              <w:rPr>
                <w:rFonts w:ascii="Verdana" w:hAnsi="Verdana"/>
              </w:rPr>
              <w:t>alu</w:t>
            </w:r>
            <w:proofErr w:type="spellEnd"/>
            <w:r w:rsidRPr="00837CFB">
              <w:rPr>
                <w:rFonts w:ascii="Verdana" w:hAnsi="Verdana"/>
              </w:rPr>
              <w:t>-folije in plastelina.</w:t>
            </w:r>
          </w:p>
        </w:tc>
      </w:tr>
      <w:tr w:rsidR="00B800E4" w:rsidRPr="00E72B87" w14:paraId="06F0138F" w14:textId="77777777" w:rsidTr="00D879C5">
        <w:trPr>
          <w:trHeight w:val="71"/>
        </w:trPr>
        <w:tc>
          <w:tcPr>
            <w:tcW w:w="16019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E08235" w14:textId="55F6AD32" w:rsidR="00B800E4" w:rsidRDefault="00DB70D2" w:rsidP="000E158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ktivnost je fleksibilna in se jo lahko prilagodi glede na  lokalni kontekst. Prilagajajte glede na potrebe.</w:t>
            </w:r>
          </w:p>
        </w:tc>
      </w:tr>
    </w:tbl>
    <w:p w14:paraId="2CEB8184" w14:textId="6DA0EE9D" w:rsidR="008B5060" w:rsidRDefault="000465CA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046A4A" wp14:editId="51EEE1BD">
                <wp:simplePos x="0" y="0"/>
                <wp:positionH relativeFrom="column">
                  <wp:posOffset>6829425</wp:posOffset>
                </wp:positionH>
                <wp:positionV relativeFrom="paragraph">
                  <wp:posOffset>3825875</wp:posOffset>
                </wp:positionV>
                <wp:extent cx="304800" cy="304800"/>
                <wp:effectExtent l="0" t="0" r="0" b="0"/>
                <wp:wrapNone/>
                <wp:docPr id="4101" name="AutoShape 4" descr="Résultat de recherche d'images pour &quot;dessin d'une horloge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087C152" id="AutoShape 4" o:spid="_x0000_s1026" alt="Résultat de recherche d'images pour &quot;dessin d'une horloge&quot;" style="position:absolute;margin-left:537.75pt;margin-top:301.25pt;width:24pt;height:2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" filled="f" stroked="f">
                <o:lock v:ext="edit" aspectratio="t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6E6D53" wp14:editId="7D08C646">
                <wp:simplePos x="0" y="0"/>
                <wp:positionH relativeFrom="column">
                  <wp:posOffset>-615950</wp:posOffset>
                </wp:positionH>
                <wp:positionV relativeFrom="paragraph">
                  <wp:posOffset>5885180</wp:posOffset>
                </wp:positionV>
                <wp:extent cx="172720" cy="266700"/>
                <wp:effectExtent l="0" t="0" r="0" b="12700"/>
                <wp:wrapNone/>
                <wp:docPr id="411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7272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230EBE" w14:textId="77777777" w:rsidR="001E361B" w:rsidRDefault="001E361B" w:rsidP="00480C1B">
                            <w:pPr>
                              <w:pStyle w:val="Navadensplet"/>
                              <w:spacing w:before="0" w:beforeAutospacing="0" w:after="0" w:afterAutospacing="0"/>
                              <w:textAlignment w:val="baseline"/>
                            </w:pPr>
                            <w:r w:rsidRPr="00E72B87">
                              <w:rPr>
                                <w:rFonts w:ascii="Brush455BT-Regular" w:hAnsi="Brush455BT-Regular"/>
                                <w:color w:val="000000"/>
                                <w:kern w:val="24"/>
                                <w:lang w:val="fr-BE"/>
                              </w:rPr>
                              <w:t>©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6E6D53" id="Rectangle 23" o:spid="_x0000_s1027" style="position:absolute;margin-left:-48.5pt;margin-top:463.4pt;width:13.6pt;height:21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" filled="f" stroked="f">
                <v:textbox style="mso-fit-shape-to-text:t">
                  <w:txbxContent>
                    <w:p w14:paraId="33230EBE" w14:textId="77777777" w:rsidR="001E361B" w:rsidRDefault="001E361B" w:rsidP="00480C1B">
                      <w:pPr>
                        <w:pStyle w:val="Navadensplet"/>
                        <w:spacing w:before="0" w:beforeAutospacing="0" w:after="0" w:afterAutospacing="0"/>
                        <w:textAlignment w:val="baseline"/>
                      </w:pPr>
                      <w:r w:rsidRPr="00E72B87">
                        <w:rPr>
                          <w:rFonts w:ascii="Brush455BT-Regular" w:hAnsi="Brush455BT-Regular"/>
                          <w:color w:val="000000"/>
                          <w:kern w:val="24"/>
                          <w:lang w:val="fr-BE"/>
                        </w:rPr>
                        <w:t>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64FE31" wp14:editId="67C6B9C5">
                <wp:simplePos x="0" y="0"/>
                <wp:positionH relativeFrom="column">
                  <wp:posOffset>-387350</wp:posOffset>
                </wp:positionH>
                <wp:positionV relativeFrom="paragraph">
                  <wp:posOffset>5926455</wp:posOffset>
                </wp:positionV>
                <wp:extent cx="603250" cy="231140"/>
                <wp:effectExtent l="0" t="0" r="0" b="0"/>
                <wp:wrapNone/>
                <wp:docPr id="25" name="ZoneText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3250" cy="2311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BA6929" w14:textId="77777777" w:rsidR="001E361B" w:rsidRDefault="001E361B" w:rsidP="00480C1B">
                            <w:pPr>
                              <w:pStyle w:val="Navadensplet"/>
                              <w:spacing w:before="0" w:beforeAutospacing="0" w:after="0" w:afterAutospacing="0"/>
                            </w:pPr>
                            <w:r w:rsidRPr="00E72B87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8"/>
                                <w:szCs w:val="18"/>
                                <w:lang w:val="fr-BE"/>
                              </w:rPr>
                              <w:t xml:space="preserve">UDEL </w:t>
                            </w:r>
                            <w:r w:rsidRPr="00E72B87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7F7F7F"/>
                                <w:kern w:val="24"/>
                                <w:sz w:val="16"/>
                                <w:szCs w:val="16"/>
                                <w:lang w:val="fr-BE"/>
                              </w:rPr>
                              <w:t>21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64FE31" id="_x0000_t202" coordsize="21600,21600" o:spt="202" path="m,l,21600r21600,l21600,xe">
                <v:stroke joinstyle="miter"/>
                <v:path gradientshapeok="t" o:connecttype="rect"/>
              </v:shapetype>
              <v:shape id="ZoneTexte 24" o:spid="_x0000_s1028" type="#_x0000_t202" style="position:absolute;margin-left:-30.5pt;margin-top:466.65pt;width:47.5pt;height:18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" filled="f" stroked="f">
                <v:path arrowok="t"/>
                <v:textbox style="mso-fit-shape-to-text:t">
                  <w:txbxContent>
                    <w:p w14:paraId="13BA6929" w14:textId="77777777" w:rsidR="001E361B" w:rsidRDefault="001E361B" w:rsidP="00480C1B">
                      <w:pPr>
                        <w:pStyle w:val="Navadensplet"/>
                        <w:spacing w:before="0" w:beforeAutospacing="0" w:after="0" w:afterAutospacing="0"/>
                      </w:pPr>
                      <w:r w:rsidRPr="00E72B87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kern w:val="24"/>
                          <w:sz w:val="18"/>
                          <w:szCs w:val="18"/>
                          <w:lang w:val="fr-BE"/>
                        </w:rPr>
                        <w:t xml:space="preserve">UDEL </w:t>
                      </w:r>
                      <w:r w:rsidRPr="00E72B87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7F7F7F"/>
                          <w:kern w:val="24"/>
                          <w:sz w:val="16"/>
                          <w:szCs w:val="16"/>
                          <w:lang w:val="fr-BE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B5060" w:rsidSect="00AD5FE7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6838" w:h="11906" w:orient="landscape"/>
      <w:pgMar w:top="993" w:right="1418" w:bottom="14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B262FB" w14:textId="77777777" w:rsidR="00B458E8" w:rsidRDefault="00B458E8" w:rsidP="00001C39">
      <w:pPr>
        <w:spacing w:after="0" w:line="240" w:lineRule="auto"/>
      </w:pPr>
      <w:r>
        <w:separator/>
      </w:r>
    </w:p>
  </w:endnote>
  <w:endnote w:type="continuationSeparator" w:id="0">
    <w:p w14:paraId="236A39DC" w14:textId="77777777" w:rsidR="00B458E8" w:rsidRDefault="00B458E8" w:rsidP="00001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altName w:val="Cambria"/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Brush455BT-Regular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0020F" w14:textId="77777777" w:rsidR="000A3CD0" w:rsidRDefault="000A3CD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C79B7" w14:textId="77777777" w:rsidR="000A3CD0" w:rsidRDefault="000A3CD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BB504" w14:textId="77777777" w:rsidR="000A3CD0" w:rsidRDefault="000A3CD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BD660" w14:textId="77777777" w:rsidR="00B458E8" w:rsidRDefault="00B458E8" w:rsidP="00001C39">
      <w:pPr>
        <w:spacing w:after="0" w:line="240" w:lineRule="auto"/>
      </w:pPr>
      <w:r>
        <w:separator/>
      </w:r>
    </w:p>
  </w:footnote>
  <w:footnote w:type="continuationSeparator" w:id="0">
    <w:p w14:paraId="1D1BEEE1" w14:textId="77777777" w:rsidR="00B458E8" w:rsidRDefault="00B458E8" w:rsidP="00001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4ABC6" w14:textId="77777777" w:rsidR="000A3CD0" w:rsidRDefault="000A3CD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179F5" w14:textId="50EB5FD5" w:rsidR="001E361B" w:rsidRDefault="001E361B" w:rsidP="00F625E7">
    <w:pPr>
      <w:pStyle w:val="Glava"/>
      <w:tabs>
        <w:tab w:val="clear" w:pos="4536"/>
        <w:tab w:val="clear" w:pos="9072"/>
        <w:tab w:val="left" w:pos="1258"/>
      </w:tabs>
    </w:pP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5E551B0F" wp14:editId="4923A9E9">
          <wp:simplePos x="0" y="0"/>
          <wp:positionH relativeFrom="margin">
            <wp:align>right</wp:align>
          </wp:positionH>
          <wp:positionV relativeFrom="paragraph">
            <wp:posOffset>-351155</wp:posOffset>
          </wp:positionV>
          <wp:extent cx="1003935" cy="286385"/>
          <wp:effectExtent l="0" t="0" r="5715" b="0"/>
          <wp:wrapTight wrapText="bothSides">
            <wp:wrapPolygon edited="0">
              <wp:start x="0" y="0"/>
              <wp:lineTo x="0" y="20115"/>
              <wp:lineTo x="21313" y="20115"/>
              <wp:lineTo x="21313" y="0"/>
              <wp:lineTo x="0" y="0"/>
            </wp:wrapPolygon>
          </wp:wrapTight>
          <wp:docPr id="10" name="Picture 10" descr="simohd:Users:cortomaltese:Desktop:SIMO:tutto:materiale LABORATORIO:loghi:erasmus+logo_m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mohd:Users:cortomaltese:Desktop:SIMO:tutto:materiale LABORATORIO:loghi:erasmus+logo_mi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93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80C1B"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 wp14:anchorId="5E772FFA" wp14:editId="760B29F5">
          <wp:simplePos x="0" y="0"/>
          <wp:positionH relativeFrom="margin">
            <wp:posOffset>571500</wp:posOffset>
          </wp:positionH>
          <wp:positionV relativeFrom="paragraph">
            <wp:posOffset>-164646</wp:posOffset>
          </wp:positionV>
          <wp:extent cx="1485900" cy="433886"/>
          <wp:effectExtent l="0" t="0" r="0" b="0"/>
          <wp:wrapNone/>
          <wp:docPr id="4098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 3"/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0835"/>
                  <a:stretch/>
                </pic:blipFill>
                <pic:spPr bwMode="auto">
                  <a:xfrm>
                    <a:off x="0" y="0"/>
                    <a:ext cx="1485900" cy="4338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2E78F06C" wp14:editId="5898F1DA">
          <wp:simplePos x="0" y="0"/>
          <wp:positionH relativeFrom="column">
            <wp:posOffset>-607060</wp:posOffset>
          </wp:positionH>
          <wp:positionV relativeFrom="paragraph">
            <wp:posOffset>-328930</wp:posOffset>
          </wp:positionV>
          <wp:extent cx="1198880" cy="504825"/>
          <wp:effectExtent l="0" t="0" r="0" b="3175"/>
          <wp:wrapSquare wrapText="bothSides"/>
          <wp:docPr id="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368"/>
                  <a:stretch>
                    <a:fillRect/>
                  </a:stretch>
                </pic:blipFill>
                <pic:spPr bwMode="auto">
                  <a:xfrm>
                    <a:off x="0" y="0"/>
                    <a:ext cx="1198880" cy="504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3CD0">
      <w:rPr>
        <w:noProof/>
        <w:lang w:val="nl-BE" w:eastAsia="nl-BE"/>
      </w:rPr>
      <w:t xml:space="preserve">                                                                        </w:t>
    </w:r>
    <w:r>
      <w:tab/>
    </w:r>
    <w:r w:rsidR="000A3CD0">
      <w:t xml:space="preserve">                                                                                                                                                  </w:t>
    </w:r>
    <w:r w:rsidR="000A3CD0">
      <w:rPr>
        <w:sz w:val="16"/>
        <w:szCs w:val="16"/>
      </w:rPr>
      <w:t>2015-1-BE02-KA201-12252</w:t>
    </w:r>
    <w:r w:rsidR="000A3CD0">
      <w:t xml:space="preserve">                                                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A09F2" w14:textId="77777777" w:rsidR="000A3CD0" w:rsidRDefault="000A3CD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45C70"/>
    <w:multiLevelType w:val="hybridMultilevel"/>
    <w:tmpl w:val="076C1B20"/>
    <w:lvl w:ilvl="0" w:tplc="0424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" w15:restartNumberingAfterBreak="0">
    <w:nsid w:val="179E4545"/>
    <w:multiLevelType w:val="hybridMultilevel"/>
    <w:tmpl w:val="4B6AAD9E"/>
    <w:lvl w:ilvl="0" w:tplc="95F08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3036B"/>
    <w:multiLevelType w:val="hybridMultilevel"/>
    <w:tmpl w:val="964ECC5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43147"/>
    <w:multiLevelType w:val="hybridMultilevel"/>
    <w:tmpl w:val="7F9E4286"/>
    <w:lvl w:ilvl="0" w:tplc="95F08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920CD5"/>
    <w:multiLevelType w:val="hybridMultilevel"/>
    <w:tmpl w:val="EB64FC5A"/>
    <w:lvl w:ilvl="0" w:tplc="0424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5" w15:restartNumberingAfterBreak="0">
    <w:nsid w:val="71970E3B"/>
    <w:multiLevelType w:val="hybridMultilevel"/>
    <w:tmpl w:val="329626C0"/>
    <w:lvl w:ilvl="0" w:tplc="0424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791E3B12"/>
    <w:multiLevelType w:val="hybridMultilevel"/>
    <w:tmpl w:val="D9E4C3C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0"/>
  <w:defaultTabStop w:val="708"/>
  <w:hyphenationZone w:val="425"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Te0tDA2tDQ2NzdQ0lEKTi0uzszPAykwrAUAgWwEiCwAAAA="/>
  </w:docVars>
  <w:rsids>
    <w:rsidRoot w:val="00480C1B"/>
    <w:rsid w:val="00001C39"/>
    <w:rsid w:val="00012813"/>
    <w:rsid w:val="00035842"/>
    <w:rsid w:val="000465CA"/>
    <w:rsid w:val="00053CEC"/>
    <w:rsid w:val="000640AE"/>
    <w:rsid w:val="000A3CD0"/>
    <w:rsid w:val="000A59DF"/>
    <w:rsid w:val="000A613F"/>
    <w:rsid w:val="000B197C"/>
    <w:rsid w:val="000C27CA"/>
    <w:rsid w:val="000D40E8"/>
    <w:rsid w:val="000E158B"/>
    <w:rsid w:val="000E79A6"/>
    <w:rsid w:val="00122A17"/>
    <w:rsid w:val="00131F9B"/>
    <w:rsid w:val="00134BCA"/>
    <w:rsid w:val="00143C8F"/>
    <w:rsid w:val="00185D4E"/>
    <w:rsid w:val="001E361B"/>
    <w:rsid w:val="002310B3"/>
    <w:rsid w:val="002C5A17"/>
    <w:rsid w:val="002D1A9C"/>
    <w:rsid w:val="00317837"/>
    <w:rsid w:val="003426DA"/>
    <w:rsid w:val="00355C7E"/>
    <w:rsid w:val="00357F38"/>
    <w:rsid w:val="00381696"/>
    <w:rsid w:val="00395A0D"/>
    <w:rsid w:val="003A698F"/>
    <w:rsid w:val="003D01BA"/>
    <w:rsid w:val="003D25DA"/>
    <w:rsid w:val="003E3759"/>
    <w:rsid w:val="00407F03"/>
    <w:rsid w:val="00453A47"/>
    <w:rsid w:val="0046343E"/>
    <w:rsid w:val="00480C1B"/>
    <w:rsid w:val="004B22B4"/>
    <w:rsid w:val="004D4906"/>
    <w:rsid w:val="004F23FD"/>
    <w:rsid w:val="00500BC1"/>
    <w:rsid w:val="00510207"/>
    <w:rsid w:val="0056199F"/>
    <w:rsid w:val="00563556"/>
    <w:rsid w:val="005667F3"/>
    <w:rsid w:val="00584864"/>
    <w:rsid w:val="0059534D"/>
    <w:rsid w:val="005D1E56"/>
    <w:rsid w:val="005D74FD"/>
    <w:rsid w:val="005E38DE"/>
    <w:rsid w:val="0061704A"/>
    <w:rsid w:val="006314A9"/>
    <w:rsid w:val="00653692"/>
    <w:rsid w:val="0067627D"/>
    <w:rsid w:val="00677EFC"/>
    <w:rsid w:val="00725394"/>
    <w:rsid w:val="00754ABF"/>
    <w:rsid w:val="0078315F"/>
    <w:rsid w:val="007A451B"/>
    <w:rsid w:val="007C6F89"/>
    <w:rsid w:val="007C78E2"/>
    <w:rsid w:val="007F784D"/>
    <w:rsid w:val="008002B3"/>
    <w:rsid w:val="00811F30"/>
    <w:rsid w:val="00821E6C"/>
    <w:rsid w:val="00837CFB"/>
    <w:rsid w:val="00872A16"/>
    <w:rsid w:val="008B4D36"/>
    <w:rsid w:val="008B5060"/>
    <w:rsid w:val="008C6EAE"/>
    <w:rsid w:val="008D168B"/>
    <w:rsid w:val="008D4753"/>
    <w:rsid w:val="00941C3C"/>
    <w:rsid w:val="009549CD"/>
    <w:rsid w:val="00973B1C"/>
    <w:rsid w:val="00974BBA"/>
    <w:rsid w:val="00990929"/>
    <w:rsid w:val="00991B5C"/>
    <w:rsid w:val="009C736A"/>
    <w:rsid w:val="00A12CA0"/>
    <w:rsid w:val="00A843CB"/>
    <w:rsid w:val="00A85808"/>
    <w:rsid w:val="00AA6190"/>
    <w:rsid w:val="00AD5FE7"/>
    <w:rsid w:val="00B1100A"/>
    <w:rsid w:val="00B458E8"/>
    <w:rsid w:val="00B47077"/>
    <w:rsid w:val="00B800E4"/>
    <w:rsid w:val="00C14F27"/>
    <w:rsid w:val="00C43393"/>
    <w:rsid w:val="00C71203"/>
    <w:rsid w:val="00C80753"/>
    <w:rsid w:val="00CB08B4"/>
    <w:rsid w:val="00CB1EDD"/>
    <w:rsid w:val="00CF5D5F"/>
    <w:rsid w:val="00CF68C0"/>
    <w:rsid w:val="00D02E2D"/>
    <w:rsid w:val="00D535C2"/>
    <w:rsid w:val="00D85892"/>
    <w:rsid w:val="00D879C5"/>
    <w:rsid w:val="00DA34CE"/>
    <w:rsid w:val="00DB0433"/>
    <w:rsid w:val="00DB3AEC"/>
    <w:rsid w:val="00DB70D2"/>
    <w:rsid w:val="00DE0D46"/>
    <w:rsid w:val="00DF3A3C"/>
    <w:rsid w:val="00DF6925"/>
    <w:rsid w:val="00E00BF8"/>
    <w:rsid w:val="00E4233D"/>
    <w:rsid w:val="00E44341"/>
    <w:rsid w:val="00E50955"/>
    <w:rsid w:val="00E72B87"/>
    <w:rsid w:val="00EC1929"/>
    <w:rsid w:val="00ED275F"/>
    <w:rsid w:val="00ED35D7"/>
    <w:rsid w:val="00ED5DC7"/>
    <w:rsid w:val="00F14589"/>
    <w:rsid w:val="00F32E4B"/>
    <w:rsid w:val="00F41953"/>
    <w:rsid w:val="00F625E7"/>
    <w:rsid w:val="00F77CCB"/>
    <w:rsid w:val="00FD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9F6E526"/>
  <w15:docId w15:val="{AA7BE3FB-BA87-4191-A8E3-D7539D751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FD4EEB"/>
    <w:pPr>
      <w:spacing w:after="200" w:line="276" w:lineRule="auto"/>
    </w:pPr>
    <w:rPr>
      <w:lang w:val="sl-SI"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FD4EE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9"/>
    <w:qFormat/>
    <w:rsid w:val="00FD4EE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9"/>
    <w:qFormat/>
    <w:rsid w:val="00FD4EEB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slov4">
    <w:name w:val="heading 4"/>
    <w:basedOn w:val="Navaden"/>
    <w:next w:val="Navaden"/>
    <w:link w:val="Naslov4Znak"/>
    <w:uiPriority w:val="99"/>
    <w:qFormat/>
    <w:rsid w:val="00FD4EE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slov5">
    <w:name w:val="heading 5"/>
    <w:basedOn w:val="Navaden"/>
    <w:next w:val="Navaden"/>
    <w:link w:val="Naslov5Znak"/>
    <w:uiPriority w:val="99"/>
    <w:qFormat/>
    <w:rsid w:val="00FD4EE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slov6">
    <w:name w:val="heading 6"/>
    <w:basedOn w:val="Navaden"/>
    <w:next w:val="Navaden"/>
    <w:link w:val="Naslov6Znak"/>
    <w:uiPriority w:val="99"/>
    <w:qFormat/>
    <w:rsid w:val="00FD4EE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slov7">
    <w:name w:val="heading 7"/>
    <w:basedOn w:val="Navaden"/>
    <w:next w:val="Navaden"/>
    <w:link w:val="Naslov7Znak"/>
    <w:uiPriority w:val="99"/>
    <w:qFormat/>
    <w:rsid w:val="00FD4EE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slov8">
    <w:name w:val="heading 8"/>
    <w:basedOn w:val="Navaden"/>
    <w:next w:val="Navaden"/>
    <w:link w:val="Naslov8Znak"/>
    <w:uiPriority w:val="99"/>
    <w:qFormat/>
    <w:rsid w:val="00FD4EE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9"/>
    <w:qFormat/>
    <w:rsid w:val="00FD4EE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FD4EEB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FD4E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slov3Znak">
    <w:name w:val="Naslov 3 Znak"/>
    <w:basedOn w:val="Privzetapisavaodstavka"/>
    <w:link w:val="Naslov3"/>
    <w:uiPriority w:val="99"/>
    <w:semiHidden/>
    <w:locked/>
    <w:rsid w:val="00FD4EEB"/>
    <w:rPr>
      <w:rFonts w:ascii="Cambria" w:hAnsi="Cambria" w:cs="Times New Roman"/>
      <w:b/>
      <w:bCs/>
      <w:color w:val="4F81BD"/>
    </w:rPr>
  </w:style>
  <w:style w:type="character" w:customStyle="1" w:styleId="Naslov4Znak">
    <w:name w:val="Naslov 4 Znak"/>
    <w:basedOn w:val="Privzetapisavaodstavka"/>
    <w:link w:val="Naslov4"/>
    <w:uiPriority w:val="99"/>
    <w:semiHidden/>
    <w:locked/>
    <w:rsid w:val="00FD4EEB"/>
    <w:rPr>
      <w:rFonts w:ascii="Cambria" w:hAnsi="Cambria" w:cs="Times New Roman"/>
      <w:b/>
      <w:bCs/>
      <w:i/>
      <w:iCs/>
      <w:color w:val="4F81BD"/>
    </w:rPr>
  </w:style>
  <w:style w:type="character" w:customStyle="1" w:styleId="Naslov5Znak">
    <w:name w:val="Naslov 5 Znak"/>
    <w:basedOn w:val="Privzetapisavaodstavka"/>
    <w:link w:val="Naslov5"/>
    <w:uiPriority w:val="99"/>
    <w:semiHidden/>
    <w:locked/>
    <w:rsid w:val="00FD4EEB"/>
    <w:rPr>
      <w:rFonts w:ascii="Cambria" w:hAnsi="Cambria" w:cs="Times New Roman"/>
      <w:color w:val="243F60"/>
    </w:rPr>
  </w:style>
  <w:style w:type="character" w:customStyle="1" w:styleId="Naslov6Znak">
    <w:name w:val="Naslov 6 Znak"/>
    <w:basedOn w:val="Privzetapisavaodstavka"/>
    <w:link w:val="Naslov6"/>
    <w:uiPriority w:val="99"/>
    <w:semiHidden/>
    <w:locked/>
    <w:rsid w:val="00FD4EEB"/>
    <w:rPr>
      <w:rFonts w:ascii="Cambria" w:hAnsi="Cambria" w:cs="Times New Roman"/>
      <w:i/>
      <w:iCs/>
      <w:color w:val="243F60"/>
    </w:rPr>
  </w:style>
  <w:style w:type="character" w:customStyle="1" w:styleId="Naslov7Znak">
    <w:name w:val="Naslov 7 Znak"/>
    <w:basedOn w:val="Privzetapisavaodstavka"/>
    <w:link w:val="Naslov7"/>
    <w:uiPriority w:val="99"/>
    <w:semiHidden/>
    <w:locked/>
    <w:rsid w:val="00FD4EEB"/>
    <w:rPr>
      <w:rFonts w:ascii="Cambria" w:hAnsi="Cambria" w:cs="Times New Roman"/>
      <w:i/>
      <w:iCs/>
      <w:color w:val="404040"/>
    </w:rPr>
  </w:style>
  <w:style w:type="character" w:customStyle="1" w:styleId="Naslov8Znak">
    <w:name w:val="Naslov 8 Znak"/>
    <w:basedOn w:val="Privzetapisavaodstavka"/>
    <w:link w:val="Naslov8"/>
    <w:uiPriority w:val="99"/>
    <w:semiHidden/>
    <w:locked/>
    <w:rsid w:val="00FD4EEB"/>
    <w:rPr>
      <w:rFonts w:ascii="Cambria" w:hAnsi="Cambria" w:cs="Times New Roman"/>
      <w:color w:val="4F81BD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9"/>
    <w:semiHidden/>
    <w:locked/>
    <w:rsid w:val="00FD4EEB"/>
    <w:rPr>
      <w:rFonts w:ascii="Cambria" w:hAnsi="Cambria" w:cs="Times New Roman"/>
      <w:i/>
      <w:iCs/>
      <w:color w:val="404040"/>
      <w:sz w:val="20"/>
      <w:szCs w:val="20"/>
    </w:rPr>
  </w:style>
  <w:style w:type="paragraph" w:styleId="Navadensplet">
    <w:name w:val="Normal (Web)"/>
    <w:basedOn w:val="Navaden"/>
    <w:uiPriority w:val="99"/>
    <w:semiHidden/>
    <w:rsid w:val="00480C1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styleId="Besedilooznabemesta">
    <w:name w:val="Placeholder Text"/>
    <w:basedOn w:val="Privzetapisavaodstavka"/>
    <w:uiPriority w:val="99"/>
    <w:semiHidden/>
    <w:rsid w:val="007C6F89"/>
    <w:rPr>
      <w:rFonts w:cs="Times New Roman"/>
      <w:color w:val="808080"/>
    </w:rPr>
  </w:style>
  <w:style w:type="paragraph" w:styleId="Besedilooblaka">
    <w:name w:val="Balloon Text"/>
    <w:basedOn w:val="Navaden"/>
    <w:link w:val="BesedilooblakaZnak"/>
    <w:uiPriority w:val="99"/>
    <w:semiHidden/>
    <w:rsid w:val="007C6F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locked/>
    <w:rsid w:val="007C6F89"/>
    <w:rPr>
      <w:rFonts w:ascii="Tahoma" w:hAnsi="Tahoma" w:cs="Tahoma"/>
      <w:sz w:val="16"/>
      <w:szCs w:val="16"/>
    </w:rPr>
  </w:style>
  <w:style w:type="table" w:styleId="Tabelamrea">
    <w:name w:val="Table Grid"/>
    <w:basedOn w:val="Navadnatabela"/>
    <w:uiPriority w:val="99"/>
    <w:rsid w:val="009549CD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pis">
    <w:name w:val="caption"/>
    <w:basedOn w:val="Navaden"/>
    <w:next w:val="Navaden"/>
    <w:uiPriority w:val="99"/>
    <w:qFormat/>
    <w:rsid w:val="00FD4EEB"/>
    <w:pPr>
      <w:spacing w:line="240" w:lineRule="auto"/>
    </w:pPr>
    <w:rPr>
      <w:b/>
      <w:bCs/>
      <w:color w:val="4F81BD"/>
      <w:sz w:val="18"/>
      <w:szCs w:val="18"/>
    </w:rPr>
  </w:style>
  <w:style w:type="paragraph" w:styleId="Naslov">
    <w:name w:val="Title"/>
    <w:basedOn w:val="Navaden"/>
    <w:next w:val="Navaden"/>
    <w:link w:val="NaslovZnak"/>
    <w:uiPriority w:val="99"/>
    <w:qFormat/>
    <w:rsid w:val="00FD4EEB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FD4EEB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99"/>
    <w:qFormat/>
    <w:rsid w:val="00FD4EEB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FD4EEB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Krepko">
    <w:name w:val="Strong"/>
    <w:basedOn w:val="Privzetapisavaodstavka"/>
    <w:uiPriority w:val="99"/>
    <w:qFormat/>
    <w:rsid w:val="00FD4EEB"/>
    <w:rPr>
      <w:rFonts w:cs="Times New Roman"/>
      <w:b/>
      <w:bCs/>
    </w:rPr>
  </w:style>
  <w:style w:type="character" w:styleId="Poudarek">
    <w:name w:val="Emphasis"/>
    <w:basedOn w:val="Privzetapisavaodstavka"/>
    <w:uiPriority w:val="99"/>
    <w:qFormat/>
    <w:rsid w:val="00FD4EEB"/>
    <w:rPr>
      <w:rFonts w:cs="Times New Roman"/>
      <w:i/>
      <w:iCs/>
    </w:rPr>
  </w:style>
  <w:style w:type="paragraph" w:styleId="Brezrazmikov">
    <w:name w:val="No Spacing"/>
    <w:uiPriority w:val="99"/>
    <w:qFormat/>
    <w:rsid w:val="00FD4EEB"/>
    <w:rPr>
      <w:lang w:val="sl-SI" w:eastAsia="en-US"/>
    </w:rPr>
  </w:style>
  <w:style w:type="paragraph" w:styleId="Odstavekseznama">
    <w:name w:val="List Paragraph"/>
    <w:basedOn w:val="Navaden"/>
    <w:uiPriority w:val="99"/>
    <w:qFormat/>
    <w:rsid w:val="00FD4EEB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99"/>
    <w:qFormat/>
    <w:rsid w:val="00FD4EEB"/>
    <w:rPr>
      <w:i/>
      <w:iCs/>
      <w:color w:val="000000"/>
    </w:rPr>
  </w:style>
  <w:style w:type="character" w:customStyle="1" w:styleId="CitatZnak">
    <w:name w:val="Citat Znak"/>
    <w:basedOn w:val="Privzetapisavaodstavka"/>
    <w:link w:val="Citat"/>
    <w:uiPriority w:val="99"/>
    <w:locked/>
    <w:rsid w:val="00FD4EEB"/>
    <w:rPr>
      <w:rFonts w:cs="Times New Roman"/>
      <w:i/>
      <w:iCs/>
      <w:color w:val="000000"/>
    </w:rPr>
  </w:style>
  <w:style w:type="paragraph" w:styleId="Intenzivencitat">
    <w:name w:val="Intense Quote"/>
    <w:basedOn w:val="Navaden"/>
    <w:next w:val="Navaden"/>
    <w:link w:val="IntenzivencitatZnak"/>
    <w:uiPriority w:val="99"/>
    <w:qFormat/>
    <w:rsid w:val="00FD4EEB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zivencitatZnak">
    <w:name w:val="Intenziven citat Znak"/>
    <w:basedOn w:val="Privzetapisavaodstavka"/>
    <w:link w:val="Intenzivencitat"/>
    <w:uiPriority w:val="99"/>
    <w:locked/>
    <w:rsid w:val="00FD4EEB"/>
    <w:rPr>
      <w:rFonts w:cs="Times New Roman"/>
      <w:b/>
      <w:bCs/>
      <w:i/>
      <w:iCs/>
      <w:color w:val="4F81BD"/>
    </w:rPr>
  </w:style>
  <w:style w:type="character" w:styleId="Neenpoudarek">
    <w:name w:val="Subtle Emphasis"/>
    <w:basedOn w:val="Privzetapisavaodstavka"/>
    <w:uiPriority w:val="99"/>
    <w:qFormat/>
    <w:rsid w:val="00FD4EEB"/>
    <w:rPr>
      <w:rFonts w:cs="Times New Roman"/>
      <w:i/>
      <w:iCs/>
      <w:color w:val="808080"/>
    </w:rPr>
  </w:style>
  <w:style w:type="character" w:styleId="Intenzivenpoudarek">
    <w:name w:val="Intense Emphasis"/>
    <w:basedOn w:val="Privzetapisavaodstavka"/>
    <w:uiPriority w:val="99"/>
    <w:qFormat/>
    <w:rsid w:val="00FD4EEB"/>
    <w:rPr>
      <w:rFonts w:cs="Times New Roman"/>
      <w:b/>
      <w:bCs/>
      <w:i/>
      <w:iCs/>
      <w:color w:val="4F81BD"/>
    </w:rPr>
  </w:style>
  <w:style w:type="character" w:styleId="Neensklic">
    <w:name w:val="Subtle Reference"/>
    <w:basedOn w:val="Privzetapisavaodstavka"/>
    <w:uiPriority w:val="99"/>
    <w:qFormat/>
    <w:rsid w:val="00FD4EEB"/>
    <w:rPr>
      <w:rFonts w:cs="Times New Roman"/>
      <w:smallCaps/>
      <w:color w:val="C0504D"/>
      <w:u w:val="single"/>
    </w:rPr>
  </w:style>
  <w:style w:type="character" w:styleId="Intenzivensklic">
    <w:name w:val="Intense Reference"/>
    <w:basedOn w:val="Privzetapisavaodstavka"/>
    <w:uiPriority w:val="99"/>
    <w:qFormat/>
    <w:rsid w:val="00FD4EEB"/>
    <w:rPr>
      <w:rFonts w:cs="Times New Roman"/>
      <w:b/>
      <w:bCs/>
      <w:smallCaps/>
      <w:color w:val="C0504D"/>
      <w:spacing w:val="5"/>
      <w:u w:val="single"/>
    </w:rPr>
  </w:style>
  <w:style w:type="character" w:styleId="Naslovknjige">
    <w:name w:val="Book Title"/>
    <w:basedOn w:val="Privzetapisavaodstavka"/>
    <w:uiPriority w:val="99"/>
    <w:qFormat/>
    <w:rsid w:val="00FD4EEB"/>
    <w:rPr>
      <w:rFonts w:cs="Times New Roman"/>
      <w:b/>
      <w:bCs/>
      <w:smallCaps/>
      <w:spacing w:val="5"/>
    </w:rPr>
  </w:style>
  <w:style w:type="paragraph" w:styleId="NaslovTOC">
    <w:name w:val="TOC Heading"/>
    <w:basedOn w:val="Naslov1"/>
    <w:next w:val="Navaden"/>
    <w:uiPriority w:val="99"/>
    <w:qFormat/>
    <w:rsid w:val="00FD4EEB"/>
    <w:pPr>
      <w:outlineLvl w:val="9"/>
    </w:pPr>
  </w:style>
  <w:style w:type="character" w:customStyle="1" w:styleId="Styl1">
    <w:name w:val="Styl1"/>
    <w:basedOn w:val="Naslov1Znak"/>
    <w:uiPriority w:val="99"/>
    <w:rsid w:val="00FD4EEB"/>
    <w:rPr>
      <w:rFonts w:ascii="Calibri" w:hAnsi="Calibri" w:cs="Times New Roman"/>
      <w:b/>
      <w:bCs/>
      <w:color w:val="365F91"/>
      <w:sz w:val="28"/>
      <w:szCs w:val="28"/>
    </w:rPr>
  </w:style>
  <w:style w:type="paragraph" w:styleId="Glava">
    <w:name w:val="header"/>
    <w:basedOn w:val="Navaden"/>
    <w:link w:val="Glav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locked/>
    <w:rsid w:val="00001C39"/>
    <w:rPr>
      <w:rFonts w:cs="Times New Roman"/>
    </w:rPr>
  </w:style>
  <w:style w:type="paragraph" w:styleId="Noga">
    <w:name w:val="footer"/>
    <w:basedOn w:val="Navaden"/>
    <w:link w:val="NogaZnak"/>
    <w:uiPriority w:val="99"/>
    <w:rsid w:val="00001C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locked/>
    <w:rsid w:val="00001C39"/>
    <w:rPr>
      <w:rFonts w:cs="Times New Roman"/>
    </w:rPr>
  </w:style>
  <w:style w:type="paragraph" w:styleId="Konnaopomba-besedilo">
    <w:name w:val="endnote text"/>
    <w:basedOn w:val="Navaden"/>
    <w:link w:val="Konnaopomba-besediloZnak"/>
    <w:uiPriority w:val="99"/>
    <w:semiHidden/>
    <w:rsid w:val="00001C39"/>
    <w:pPr>
      <w:spacing w:after="0" w:line="240" w:lineRule="auto"/>
    </w:pPr>
    <w:rPr>
      <w:sz w:val="20"/>
      <w:szCs w:val="20"/>
    </w:rPr>
  </w:style>
  <w:style w:type="character" w:customStyle="1" w:styleId="Konnaopomba-besediloZnak">
    <w:name w:val="Končna opomba - besedilo Znak"/>
    <w:basedOn w:val="Privzetapisavaodstavka"/>
    <w:link w:val="Konnaopomba-besedilo"/>
    <w:uiPriority w:val="99"/>
    <w:semiHidden/>
    <w:locked/>
    <w:rsid w:val="00001C39"/>
    <w:rPr>
      <w:rFonts w:cs="Times New Roman"/>
      <w:sz w:val="20"/>
      <w:szCs w:val="20"/>
    </w:rPr>
  </w:style>
  <w:style w:type="character" w:styleId="Konnaopomba-sklic">
    <w:name w:val="endnote reference"/>
    <w:basedOn w:val="Privzetapisavaodstavka"/>
    <w:uiPriority w:val="99"/>
    <w:semiHidden/>
    <w:rsid w:val="00001C39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https://images-na.ssl-images-amazon.com/images/I/71+yQUGOR4L._SX355_.jpg" TargetMode="External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https://images-na.ssl-images-amazon.com/images/I/71+yQUGOR4L._SX355_.jp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6.png"/><Relationship Id="rId2" Type="http://schemas.openxmlformats.org/officeDocument/2006/relationships/image" Target="media/image15.pn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2555</Characters>
  <Application>Microsoft Office Word</Application>
  <DocSecurity>0</DocSecurity>
  <Lines>21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Name:</vt:lpstr>
      <vt:lpstr>Name:</vt:lpstr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Andreja</dc:creator>
  <cp:keywords/>
  <dc:description/>
  <cp:lastModifiedBy>Jezerka</cp:lastModifiedBy>
  <cp:revision>2</cp:revision>
  <dcterms:created xsi:type="dcterms:W3CDTF">2018-02-03T16:00:00Z</dcterms:created>
  <dcterms:modified xsi:type="dcterms:W3CDTF">2018-02-03T16:00:00Z</dcterms:modified>
</cp:coreProperties>
</file>